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10E55" w:rsidRPr="00610E55" w:rsidRDefault="00610E55" w:rsidP="00610E55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bookmarkStart w:id="0" w:name="_GoBack"/>
      <w:bookmarkEnd w:id="0"/>
      <w:proofErr w:type="gramStart"/>
      <w:r w:rsidRPr="00610E55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Propositional Logic.</w:t>
      </w:r>
      <w:proofErr w:type="gramEnd"/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5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proofErr w:type="gramStart"/>
      <w:r w:rsidRPr="00610E55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eclarative sentences.</w:t>
      </w:r>
      <w:proofErr w:type="gramEnd"/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6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1" w:name="q1"/>
      <w:r w:rsidRPr="00610E55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1</w:t>
      </w:r>
    </w:p>
    <w:bookmarkEnd w:id="1"/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7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hich of the following propositional formulas represents the sentence,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He will come on the 8:15 or the 9:15 train; if the former, he will have time to visit us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, where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p means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He will come on the 8:15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q means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He will come on the 9:15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r means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He will have time to visit us'</w: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8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numPr>
          <w:ilvl w:val="0"/>
          <w:numId w:val="1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6" w:history="1"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5" name="Picture 5" descr="https://www.cs.bham.ac.uk/research/projects/lics/tutor/chap1/pics/not.gif">
                <a:hlinkClick xmlns:a="http://schemas.openxmlformats.org/drawingml/2006/main" r:id="rId6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5" descr="https://www.cs.bham.ac.uk/research/projects/lics/tutor/chap1/pics/not.gif">
                        <a:hlinkClick r:id="rId6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6" name="Picture 6" descr="https://www.cs.bham.ac.uk/research/projects/lics/tutor/chap1/pics/implies.gif">
                <a:hlinkClick xmlns:a="http://schemas.openxmlformats.org/drawingml/2006/main" r:id="rId6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 descr="https://www.cs.bham.ac.uk/research/projects/lics/tutor/chap1/pics/implies.gif">
                        <a:hlinkClick r:id="rId6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7" name="Picture 7" descr="https://www.cs.bham.ac.uk/research/projects/lics/tutor/chap1/pics/or.gif">
                <a:hlinkClick xmlns:a="http://schemas.openxmlformats.org/drawingml/2006/main" r:id="rId6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7" descr="https://www.cs.bham.ac.uk/research/projects/lics/tutor/chap1/pics/or.gif">
                        <a:hlinkClick r:id="rId6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</w:t>
        </w:r>
      </w:hyperlink>
    </w:p>
    <w:p w:rsidR="00610E55" w:rsidRPr="00610E55" w:rsidRDefault="00C67D5A" w:rsidP="00610E55">
      <w:pPr>
        <w:numPr>
          <w:ilvl w:val="0"/>
          <w:numId w:val="1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10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8" name="Picture 8" descr="https://www.cs.bham.ac.uk/research/projects/lics/tutor/chap1/pics/or.gif">
                <a:hlinkClick xmlns:a="http://schemas.openxmlformats.org/drawingml/2006/main" r:id="rId10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8" descr="https://www.cs.bham.ac.uk/research/projects/lics/tutor/chap1/pics/or.gif">
                        <a:hlinkClick r:id="rId10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9" name="Picture 9" descr="https://www.cs.bham.ac.uk/research/projects/lics/tutor/chap1/pics/implies.gif">
                <a:hlinkClick xmlns:a="http://schemas.openxmlformats.org/drawingml/2006/main" r:id="rId10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9" descr="https://www.cs.bham.ac.uk/research/projects/lics/tutor/chap1/pics/implies.gif">
                        <a:hlinkClick r:id="rId10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</w:t>
        </w:r>
      </w:hyperlink>
    </w:p>
    <w:p w:rsidR="00610E55" w:rsidRPr="00610E55" w:rsidRDefault="00C67D5A" w:rsidP="00610E55">
      <w:pPr>
        <w:numPr>
          <w:ilvl w:val="0"/>
          <w:numId w:val="1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11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0" name="Picture 10" descr="https://www.cs.bham.ac.uk/research/projects/lics/tutor/chap1/pics/implies.gif">
                <a:hlinkClick xmlns:a="http://schemas.openxmlformats.org/drawingml/2006/main" r:id="rId1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0" descr="https://www.cs.bham.ac.uk/research/projects/lics/tutor/chap1/pics/implies.gif">
                        <a:hlinkClick r:id="rId1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1" name="Picture 11" descr="https://www.cs.bham.ac.uk/research/projects/lics/tutor/chap1/pics/and.gif">
                <a:hlinkClick xmlns:a="http://schemas.openxmlformats.org/drawingml/2006/main" r:id="rId1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" descr="https://www.cs.bham.ac.uk/research/projects/lics/tutor/chap1/pics/and.gif">
                        <a:hlinkClick r:id="rId1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(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2" name="Picture 12" descr="https://www.cs.bham.ac.uk/research/projects/lics/tutor/chap1/pics/or.gif">
                <a:hlinkClick xmlns:a="http://schemas.openxmlformats.org/drawingml/2006/main" r:id="rId1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" descr="https://www.cs.bham.ac.uk/research/projects/lics/tutor/chap1/pics/or.gif">
                        <a:hlinkClick r:id="rId1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)</w:t>
        </w:r>
      </w:hyperlink>
    </w:p>
    <w:p w:rsidR="00610E55" w:rsidRPr="00610E55" w:rsidRDefault="00C67D5A" w:rsidP="00610E55">
      <w:pPr>
        <w:numPr>
          <w:ilvl w:val="0"/>
          <w:numId w:val="1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13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3" name="Picture 13" descr="https://www.cs.bham.ac.uk/research/projects/lics/tutor/chap1/pics/or.gif">
                <a:hlinkClick xmlns:a="http://schemas.openxmlformats.org/drawingml/2006/main" r:id="rId1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" descr="https://www.cs.bham.ac.uk/research/projects/lics/tutor/chap1/pics/or.gif">
                        <a:hlinkClick r:id="rId1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4" name="Picture 14" descr="https://www.cs.bham.ac.uk/research/projects/lics/tutor/chap1/pics/not.gif">
                <a:hlinkClick xmlns:a="http://schemas.openxmlformats.org/drawingml/2006/main" r:id="rId1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4" descr="https://www.cs.bham.ac.uk/research/projects/lics/tutor/chap1/pics/not.gif">
                        <a:hlinkClick r:id="rId1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5" name="Picture 15" descr="https://www.cs.bham.ac.uk/research/projects/lics/tutor/chap1/pics/implies.gif">
                <a:hlinkClick xmlns:a="http://schemas.openxmlformats.org/drawingml/2006/main" r:id="rId1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5" descr="https://www.cs.bham.ac.uk/research/projects/lics/tutor/chap1/pics/implies.gif">
                        <a:hlinkClick r:id="rId1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</w:t>
        </w:r>
      </w:hyperlink>
    </w:p>
    <w:p w:rsidR="00610E55" w:rsidRPr="00610E55" w:rsidRDefault="00C67D5A" w:rsidP="00610E55">
      <w:pPr>
        <w:numPr>
          <w:ilvl w:val="0"/>
          <w:numId w:val="1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</w:pPr>
      <w:hyperlink r:id="rId14" w:history="1">
        <w:r w:rsidR="00610E55" w:rsidRPr="00F97ED8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(p </w:t>
        </w:r>
        <w:r w:rsidR="00610E55" w:rsidRPr="00F97ED8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highlight w:val="yellow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6" name="Picture 16" descr="https://www.cs.bham.ac.uk/research/projects/lics/tutor/chap1/pics/or.gif">
                <a:hlinkClick xmlns:a="http://schemas.openxmlformats.org/drawingml/2006/main" r:id="rId1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" descr="https://www.cs.bham.ac.uk/research/projects/lics/tutor/chap1/pics/or.gif">
                        <a:hlinkClick r:id="rId1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F97ED8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 q) </w:t>
        </w:r>
        <w:r w:rsidR="00610E55" w:rsidRPr="00F97ED8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highlight w:val="yellow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7" name="Picture 17" descr="https://www.cs.bham.ac.uk/research/projects/lics/tutor/chap1/pics/and.gif">
                <a:hlinkClick xmlns:a="http://schemas.openxmlformats.org/drawingml/2006/main" r:id="rId1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7" descr="https://www.cs.bham.ac.uk/research/projects/lics/tutor/chap1/pics/and.gif">
                        <a:hlinkClick r:id="rId1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F97ED8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 (p </w:t>
        </w:r>
        <w:r w:rsidR="00610E55" w:rsidRPr="00F97ED8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highlight w:val="yellow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8" name="Picture 18" descr="https://www.cs.bham.ac.uk/research/projects/lics/tutor/chap1/pics/implies.gif">
                <a:hlinkClick xmlns:a="http://schemas.openxmlformats.org/drawingml/2006/main" r:id="rId1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" descr="https://www.cs.bham.ac.uk/research/projects/lics/tutor/chap1/pics/implies.gif">
                        <a:hlinkClick r:id="rId1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F97ED8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 r)</w:t>
        </w:r>
      </w:hyperlink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29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30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2" w:name="q2"/>
      <w:r w:rsidRPr="00610E55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2</w:t>
      </w:r>
    </w:p>
    <w:bookmarkEnd w:id="2"/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31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hich of the following sentences has the logical form (p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95885" cy="95885"/>
            <wp:effectExtent l="19050" t="0" r="0" b="0"/>
            <wp:docPr id="22" name="Picture 22" descr="https://www.cs.bham.ac.uk/research/projects/lics/tutor/chap1/pics/an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www.cs.bham.ac.uk/research/projects/lics/tutor/chap1/pics/and.g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q)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159385" cy="106045"/>
            <wp:effectExtent l="19050" t="0" r="0" b="0"/>
            <wp:docPr id="23" name="Picture 23" descr="https://www.cs.bham.ac.uk/research/projects/lics/tutor/chap1/pics/implie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www.cs.bham.ac.uk/research/projects/lics/tutor/chap1/pics/implie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r</w:t>
      </w:r>
      <w:proofErr w:type="gramEnd"/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32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numPr>
          <w:ilvl w:val="0"/>
          <w:numId w:val="2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15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If you miss the party, then Jane, who is already upset, will be angry with you.</w:t>
        </w:r>
      </w:hyperlink>
    </w:p>
    <w:p w:rsidR="00610E55" w:rsidRPr="00610E55" w:rsidRDefault="00C67D5A" w:rsidP="00610E55">
      <w:pPr>
        <w:numPr>
          <w:ilvl w:val="0"/>
          <w:numId w:val="2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16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Handel is great, and the same goes for Vivaldi.</w:t>
        </w:r>
      </w:hyperlink>
    </w:p>
    <w:p w:rsidR="00610E55" w:rsidRPr="00610E55" w:rsidRDefault="00C67D5A" w:rsidP="00610E55">
      <w:pPr>
        <w:numPr>
          <w:ilvl w:val="0"/>
          <w:numId w:val="2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</w:pPr>
      <w:hyperlink r:id="rId17" w:history="1">
        <w:r w:rsidR="00610E55" w:rsidRPr="00F97ED8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If inflation is up and an election is approaching, then public borrowing goes up.</w:t>
        </w:r>
      </w:hyperlink>
    </w:p>
    <w:p w:rsidR="00610E55" w:rsidRPr="00610E55" w:rsidRDefault="00C67D5A" w:rsidP="00610E55">
      <w:pPr>
        <w:numPr>
          <w:ilvl w:val="0"/>
          <w:numId w:val="2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18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 xml:space="preserve">He will come on the 8:15 or the 9:15 train; if the former, he will have time </w:t>
        </w:r>
        <w:proofErr w:type="spellStart"/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time</w:t>
        </w:r>
        <w:proofErr w:type="spellEnd"/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 xml:space="preserve"> to visit us.</w:t>
        </w:r>
      </w:hyperlink>
    </w:p>
    <w:p w:rsidR="00610E55" w:rsidRPr="00610E55" w:rsidRDefault="00C67D5A" w:rsidP="00610E55">
      <w:pPr>
        <w:numPr>
          <w:ilvl w:val="0"/>
          <w:numId w:val="2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19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Heavy traffic and rain have put him in a bad mood.</w:t>
        </w:r>
      </w:hyperlink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33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34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pict>
          <v:rect id="_x0000_i1035" style="width:0;height:1.5pt" o:hralign="center" o:hrstd="t" o:hrnoshade="t" o:hr="t" fillcolor="black" stroked="f"/>
        </w:pict>
      </w:r>
    </w:p>
    <w:p w:rsidR="00610E55" w:rsidRPr="00610E55" w:rsidRDefault="00357427" w:rsidP="00610E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3" w:name="q7"/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3</w:t>
      </w:r>
    </w:p>
    <w:bookmarkEnd w:id="3"/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36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hich of the following formulas represents the sentence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 xml:space="preserve">'If Smith has installed central heating, then he has sold his car or he has not paid his </w:t>
      </w:r>
      <w:proofErr w:type="spellStart"/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mortage</w:t>
      </w:r>
      <w:proofErr w:type="spellEnd"/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, where;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p means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Smith has installed central heating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q means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Smith has sold his car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r means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 xml:space="preserve">'Smith has paid his </w:t>
      </w:r>
      <w:proofErr w:type="spellStart"/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mortage</w:t>
      </w:r>
      <w:proofErr w:type="spellEnd"/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.</w: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37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numPr>
          <w:ilvl w:val="0"/>
          <w:numId w:val="6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20" w:history="1"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14" name="Picture 114" descr="https://www.cs.bham.ac.uk/research/projects/lics/tutor/chap1/pics/not.gif">
                <a:hlinkClick xmlns:a="http://schemas.openxmlformats.org/drawingml/2006/main" r:id="rId20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4" descr="https://www.cs.bham.ac.uk/research/projects/lics/tutor/chap1/pics/not.gif">
                        <a:hlinkClick r:id="rId20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15" name="Picture 115" descr="https://www.cs.bham.ac.uk/research/projects/lics/tutor/chap1/pics/implies.gif">
                <a:hlinkClick xmlns:a="http://schemas.openxmlformats.org/drawingml/2006/main" r:id="rId20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5" descr="https://www.cs.bham.ac.uk/research/projects/lics/tutor/chap1/pics/implies.gif">
                        <a:hlinkClick r:id="rId20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</w:t>
        </w:r>
      </w:hyperlink>
    </w:p>
    <w:p w:rsidR="00610E55" w:rsidRPr="00610E55" w:rsidRDefault="00C67D5A" w:rsidP="00610E55">
      <w:pPr>
        <w:numPr>
          <w:ilvl w:val="0"/>
          <w:numId w:val="6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21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16" name="Picture 116" descr="https://www.cs.bham.ac.uk/research/projects/lics/tutor/chap1/pics/implies.gif">
                <a:hlinkClick xmlns:a="http://schemas.openxmlformats.org/drawingml/2006/main" r:id="rId2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6" descr="https://www.cs.bham.ac.uk/research/projects/lics/tutor/chap1/pics/implies.gif">
                        <a:hlinkClick r:id="rId2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17" name="Picture 117" descr="https://www.cs.bham.ac.uk/research/projects/lics/tutor/chap1/pics/or.gif">
                <a:hlinkClick xmlns:a="http://schemas.openxmlformats.org/drawingml/2006/main" r:id="rId2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7" descr="https://www.cs.bham.ac.uk/research/projects/lics/tutor/chap1/pics/or.gif">
                        <a:hlinkClick r:id="rId2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</w:t>
        </w:r>
      </w:hyperlink>
    </w:p>
    <w:p w:rsidR="00610E55" w:rsidRPr="00610E55" w:rsidRDefault="00C67D5A" w:rsidP="00610E55">
      <w:pPr>
        <w:numPr>
          <w:ilvl w:val="0"/>
          <w:numId w:val="6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22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18" name="Picture 118" descr="https://www.cs.bham.ac.uk/research/projects/lics/tutor/chap1/pics/implies.gif">
                <a:hlinkClick xmlns:a="http://schemas.openxmlformats.org/drawingml/2006/main" r:id="rId22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8" descr="https://www.cs.bham.ac.uk/research/projects/lics/tutor/chap1/pics/implies.gif">
                        <a:hlinkClick r:id="rId22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19" name="Picture 119" descr="https://www.cs.bham.ac.uk/research/projects/lics/tutor/chap1/pics/or.gif">
                <a:hlinkClick xmlns:a="http://schemas.openxmlformats.org/drawingml/2006/main" r:id="rId22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19" descr="https://www.cs.bham.ac.uk/research/projects/lics/tutor/chap1/pics/or.gif">
                        <a:hlinkClick r:id="rId22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20" name="Picture 120" descr="https://www.cs.bham.ac.uk/research/projects/lics/tutor/chap1/pics/not.gif">
                <a:hlinkClick xmlns:a="http://schemas.openxmlformats.org/drawingml/2006/main" r:id="rId22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0" descr="https://www.cs.bham.ac.uk/research/projects/lics/tutor/chap1/pics/not.gif">
                        <a:hlinkClick r:id="rId22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r</w:t>
        </w:r>
      </w:hyperlink>
    </w:p>
    <w:p w:rsidR="00610E55" w:rsidRPr="00610E55" w:rsidRDefault="00C67D5A" w:rsidP="00610E55">
      <w:pPr>
        <w:numPr>
          <w:ilvl w:val="0"/>
          <w:numId w:val="6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23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 w:rsidRPr="009A698D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highlight w:val="yellow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21" name="Picture 121" descr="https://www.cs.bham.ac.uk/research/projects/lics/tutor/chap1/pics/implies.gif">
                <a:hlinkClick xmlns:a="http://schemas.openxmlformats.org/drawingml/2006/main" r:id="rId2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1" descr="https://www.cs.bham.ac.uk/research/projects/lics/tutor/chap1/pics/implies.gif">
                        <a:hlinkClick r:id="rId2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22" name="Picture 122" descr="https://www.cs.bham.ac.uk/research/projects/lics/tutor/chap1/pics/or.gif">
                <a:hlinkClick xmlns:a="http://schemas.openxmlformats.org/drawingml/2006/main" r:id="rId2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2" descr="https://www.cs.bham.ac.uk/research/projects/lics/tutor/chap1/pics/or.gif">
                        <a:hlinkClick r:id="rId2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23" name="Picture 123" descr="https://www.cs.bham.ac.uk/research/projects/lics/tutor/chap1/pics/not.gif">
                <a:hlinkClick xmlns:a="http://schemas.openxmlformats.org/drawingml/2006/main" r:id="rId2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3" descr="https://www.cs.bham.ac.uk/research/projects/lics/tutor/chap1/pics/not.gif">
                        <a:hlinkClick r:id="rId2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r</w:t>
        </w:r>
      </w:hyperlink>
    </w:p>
    <w:p w:rsidR="00610E55" w:rsidRPr="00610E55" w:rsidRDefault="00C67D5A" w:rsidP="00610E55">
      <w:pPr>
        <w:numPr>
          <w:ilvl w:val="0"/>
          <w:numId w:val="6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24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24" name="Picture 124" descr="https://www.cs.bham.ac.uk/research/projects/lics/tutor/chap1/pics/or.gif">
                <a:hlinkClick xmlns:a="http://schemas.openxmlformats.org/drawingml/2006/main" r:id="rId2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4" descr="https://www.cs.bham.ac.uk/research/projects/lics/tutor/chap1/pics/or.gif">
                        <a:hlinkClick r:id="rId2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25" name="Picture 125" descr="https://www.cs.bham.ac.uk/research/projects/lics/tutor/chap1/pics/implies.gif">
                <a:hlinkClick xmlns:a="http://schemas.openxmlformats.org/drawingml/2006/main" r:id="rId2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5" descr="https://www.cs.bham.ac.uk/research/projects/lics/tutor/chap1/pics/implies.gif">
                        <a:hlinkClick r:id="rId2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26" name="Picture 126" descr="https://www.cs.bham.ac.uk/research/projects/lics/tutor/chap1/pics/not.gif">
                <a:hlinkClick xmlns:a="http://schemas.openxmlformats.org/drawingml/2006/main" r:id="rId2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26" descr="https://www.cs.bham.ac.uk/research/projects/lics/tutor/chap1/pics/not.gif">
                        <a:hlinkClick r:id="rId2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r</w:t>
        </w:r>
      </w:hyperlink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38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39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4" w:name="q8"/>
      <w:r w:rsidRPr="00610E55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Question </w:t>
      </w:r>
      <w:r w:rsidR="00357427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4</w:t>
      </w:r>
    </w:p>
    <w:bookmarkEnd w:id="4"/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40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hich of the following formulas represents the sentence,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Share prices will go up, and if interest rates go up too, there will be a recession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, where;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p means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share prices will go up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q means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interest rates will go up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r means </w:t>
      </w:r>
      <w:r w:rsidRPr="00610E55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there will be a recession'</w:t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.</w: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41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numPr>
          <w:ilvl w:val="0"/>
          <w:numId w:val="7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25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31" name="Picture 131" descr="https://www.cs.bham.ac.uk/research/projects/lics/tutor/chap1/pics/and.gif">
                <a:hlinkClick xmlns:a="http://schemas.openxmlformats.org/drawingml/2006/main" r:id="rId25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1" descr="https://www.cs.bham.ac.uk/research/projects/lics/tutor/chap1/pics/and.gif">
                        <a:hlinkClick r:id="rId25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32" name="Picture 132" descr="https://www.cs.bham.ac.uk/research/projects/lics/tutor/chap1/pics/implies.gif">
                <a:hlinkClick xmlns:a="http://schemas.openxmlformats.org/drawingml/2006/main" r:id="rId25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2" descr="https://www.cs.bham.ac.uk/research/projects/lics/tutor/chap1/pics/implies.gif">
                        <a:hlinkClick r:id="rId25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</w:t>
        </w:r>
      </w:hyperlink>
    </w:p>
    <w:p w:rsidR="00610E55" w:rsidRPr="009A698D" w:rsidRDefault="00C67D5A" w:rsidP="00610E55">
      <w:pPr>
        <w:numPr>
          <w:ilvl w:val="0"/>
          <w:numId w:val="7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</w:pPr>
      <w:hyperlink r:id="rId26" w:history="1">
        <w:r w:rsidR="00610E55" w:rsidRPr="009A698D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p </w:t>
        </w:r>
        <w:r w:rsidR="00610E55" w:rsidRPr="009A698D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highlight w:val="yellow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33" name="Picture 133" descr="https://www.cs.bham.ac.uk/research/projects/lics/tutor/chap1/pics/and.gif">
                <a:hlinkClick xmlns:a="http://schemas.openxmlformats.org/drawingml/2006/main" r:id="rId26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3" descr="https://www.cs.bham.ac.uk/research/projects/lics/tutor/chap1/pics/and.gif">
                        <a:hlinkClick r:id="rId26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9A698D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 (q </w:t>
        </w:r>
        <w:r w:rsidR="00610E55" w:rsidRPr="009A698D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highlight w:val="yellow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34" name="Picture 134" descr="https://www.cs.bham.ac.uk/research/projects/lics/tutor/chap1/pics/implies.gif">
                <a:hlinkClick xmlns:a="http://schemas.openxmlformats.org/drawingml/2006/main" r:id="rId26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4" descr="https://www.cs.bham.ac.uk/research/projects/lics/tutor/chap1/pics/implies.gif">
                        <a:hlinkClick r:id="rId26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9A698D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 r)</w:t>
        </w:r>
      </w:hyperlink>
    </w:p>
    <w:p w:rsidR="00610E55" w:rsidRPr="00610E55" w:rsidRDefault="00C67D5A" w:rsidP="00610E55">
      <w:pPr>
        <w:numPr>
          <w:ilvl w:val="0"/>
          <w:numId w:val="7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27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35" name="Picture 135" descr="https://www.cs.bham.ac.uk/research/projects/lics/tutor/chap1/pics/implies.gif">
                <a:hlinkClick xmlns:a="http://schemas.openxmlformats.org/drawingml/2006/main" r:id="rId27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5" descr="https://www.cs.bham.ac.uk/research/projects/lics/tutor/chap1/pics/implies.gif">
                        <a:hlinkClick r:id="rId27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36" name="Picture 136" descr="https://www.cs.bham.ac.uk/research/projects/lics/tutor/chap1/pics/and.gif">
                <a:hlinkClick xmlns:a="http://schemas.openxmlformats.org/drawingml/2006/main" r:id="rId27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6" descr="https://www.cs.bham.ac.uk/research/projects/lics/tutor/chap1/pics/and.gif">
                        <a:hlinkClick r:id="rId27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</w:t>
        </w:r>
      </w:hyperlink>
    </w:p>
    <w:p w:rsidR="00610E55" w:rsidRPr="00610E55" w:rsidRDefault="00C67D5A" w:rsidP="00610E55">
      <w:pPr>
        <w:numPr>
          <w:ilvl w:val="0"/>
          <w:numId w:val="7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28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37" name="Picture 137" descr="https://www.cs.bham.ac.uk/research/projects/lics/tutor/chap1/pics/implies.gif">
                <a:hlinkClick xmlns:a="http://schemas.openxmlformats.org/drawingml/2006/main" r:id="rId28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7" descr="https://www.cs.bham.ac.uk/research/projects/lics/tutor/chap1/pics/implies.gif">
                        <a:hlinkClick r:id="rId28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38" name="Picture 138" descr="https://www.cs.bham.ac.uk/research/projects/lics/tutor/chap1/pics/or.gif">
                <a:hlinkClick xmlns:a="http://schemas.openxmlformats.org/drawingml/2006/main" r:id="rId28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8" descr="https://www.cs.bham.ac.uk/research/projects/lics/tutor/chap1/pics/or.gif">
                        <a:hlinkClick r:id="rId28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</w:t>
        </w:r>
      </w:hyperlink>
    </w:p>
    <w:p w:rsidR="00610E55" w:rsidRPr="00610E55" w:rsidRDefault="00C67D5A" w:rsidP="00610E55">
      <w:pPr>
        <w:numPr>
          <w:ilvl w:val="0"/>
          <w:numId w:val="7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29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39" name="Picture 139" descr="https://www.cs.bham.ac.uk/research/projects/lics/tutor/chap1/pics/and.gif">
                <a:hlinkClick xmlns:a="http://schemas.openxmlformats.org/drawingml/2006/main" r:id="rId29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39" descr="https://www.cs.bham.ac.uk/research/projects/lics/tutor/chap1/pics/and.gif">
                        <a:hlinkClick r:id="rId29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40" name="Picture 140" descr="https://www.cs.bham.ac.uk/research/projects/lics/tutor/chap1/pics/and.gif">
                <a:hlinkClick xmlns:a="http://schemas.openxmlformats.org/drawingml/2006/main" r:id="rId29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40" descr="https://www.cs.bham.ac.uk/research/projects/lics/tutor/chap1/pics/and.gif">
                        <a:hlinkClick r:id="rId29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</w:t>
        </w:r>
      </w:hyperlink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42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43" style="width:0;height:1.5pt" o:hralign="center" o:hrstd="t" o:hrnoshade="t" o:hr="t" fillcolor="black" stroked="f"/>
        </w:pict>
      </w:r>
    </w:p>
    <w:p w:rsidR="00610E55" w:rsidRPr="00610E55" w:rsidRDefault="00357427" w:rsidP="00610E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5" w:name="q9"/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5</w:t>
      </w:r>
    </w:p>
    <w:bookmarkEnd w:id="5"/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pict>
          <v:rect id="_x0000_i1044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hich of the following sentences could be written a p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95885" cy="95885"/>
            <wp:effectExtent l="19050" t="0" r="0" b="0"/>
            <wp:docPr id="144" name="Picture 144" descr="https://www.cs.bham.ac.uk/research/projects/lics/tutor/chap1/pics/or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 descr="https://www.cs.bham.ac.uk/research/projects/lics/tutor/chap1/pics/or.gif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(q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95885" cy="95885"/>
            <wp:effectExtent l="19050" t="0" r="0" b="0"/>
            <wp:docPr id="145" name="Picture 145" descr="https://www.cs.bham.ac.uk/research/projects/lics/tutor/chap1/pics/an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 descr="https://www.cs.bham.ac.uk/research/projects/lics/tutor/chap1/pics/and.g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 r), for suitable p, q, and </w:t>
      </w:r>
      <w:proofErr w:type="gramStart"/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r ?</w:t>
      </w:r>
      <w:proofErr w:type="gramEnd"/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45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numPr>
          <w:ilvl w:val="0"/>
          <w:numId w:val="8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30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If inflation goes up and an election is approaching, then public borrowing goes up.</w:t>
        </w:r>
      </w:hyperlink>
    </w:p>
    <w:p w:rsidR="00610E55" w:rsidRPr="00576EE6" w:rsidRDefault="00C67D5A" w:rsidP="00610E55">
      <w:pPr>
        <w:numPr>
          <w:ilvl w:val="0"/>
          <w:numId w:val="8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</w:pPr>
      <w:hyperlink r:id="rId31" w:history="1">
        <w:r w:rsidR="00610E55" w:rsidRPr="00576EE6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You can go swimming, or use the sauna and the shower.</w:t>
        </w:r>
      </w:hyperlink>
    </w:p>
    <w:p w:rsidR="00610E55" w:rsidRPr="00610E55" w:rsidRDefault="00C67D5A" w:rsidP="00610E55">
      <w:pPr>
        <w:numPr>
          <w:ilvl w:val="0"/>
          <w:numId w:val="8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32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You need to buy bread, cheese, and wine.</w:t>
        </w:r>
      </w:hyperlink>
    </w:p>
    <w:p w:rsidR="00610E55" w:rsidRPr="00610E55" w:rsidRDefault="00C67D5A" w:rsidP="00610E55">
      <w:pPr>
        <w:numPr>
          <w:ilvl w:val="0"/>
          <w:numId w:val="8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33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Heavy traffic and rain put him in a bad mood.</w:t>
        </w:r>
      </w:hyperlink>
    </w:p>
    <w:p w:rsidR="00610E55" w:rsidRPr="00610E55" w:rsidRDefault="00C67D5A" w:rsidP="00610E55">
      <w:pPr>
        <w:numPr>
          <w:ilvl w:val="0"/>
          <w:numId w:val="8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34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lants need water and food, but not talking to.</w:t>
        </w:r>
      </w:hyperlink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46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47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proofErr w:type="gramStart"/>
      <w:r w:rsidRPr="00610E55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Syntax.</w:t>
      </w:r>
      <w:proofErr w:type="gramEnd"/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48" style="width:0;height:1.5pt" o:hralign="center" o:hrstd="t" o:hrnoshade="t" o:hr="t" fillcolor="black" stroked="f"/>
        </w:pict>
      </w:r>
    </w:p>
    <w:p w:rsidR="00610E55" w:rsidRPr="00610E55" w:rsidRDefault="00357427" w:rsidP="00610E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6" w:name="q10"/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6</w:t>
      </w:r>
    </w:p>
    <w:bookmarkEnd w:id="6"/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49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According to the standard convention about binding </w:t>
      </w:r>
      <w:proofErr w:type="spellStart"/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priorites</w:t>
      </w:r>
      <w:proofErr w:type="spellEnd"/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, the formula,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95885" cy="95885"/>
            <wp:effectExtent l="19050" t="0" r="0" b="0"/>
            <wp:docPr id="151" name="Picture 151" descr="https://www.cs.bham.ac.uk/research/projects/lics/tutor/chap1/pics/n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 descr="https://www.cs.bham.ac.uk/research/projects/lics/tutor/chap1/pics/not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p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159385" cy="106045"/>
            <wp:effectExtent l="19050" t="0" r="0" b="0"/>
            <wp:docPr id="152" name="Picture 152" descr="https://www.cs.bham.ac.uk/research/projects/lics/tutor/chap1/pics/implie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 descr="https://www.cs.bham.ac.uk/research/projects/lics/tutor/chap1/pics/implie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95885" cy="95885"/>
            <wp:effectExtent l="19050" t="0" r="0" b="0"/>
            <wp:docPr id="153" name="Picture 153" descr="https://www.cs.bham.ac.uk/research/projects/lics/tutor/chap1/pics/not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 descr="https://www.cs.bham.ac.uk/research/projects/lics/tutor/chap1/pics/not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q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>
            <wp:extent cx="95885" cy="95885"/>
            <wp:effectExtent l="19050" t="0" r="0" b="0"/>
            <wp:docPr id="154" name="Picture 154" descr="https://www.cs.bham.ac.uk/research/projects/lics/tutor/chap1/pics/an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 descr="https://www.cs.bham.ac.uk/research/projects/lics/tutor/chap1/pics/and.g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 r, is </w:t>
      </w:r>
      <w:proofErr w:type="spellStart"/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implicity</w:t>
      </w:r>
      <w:proofErr w:type="spellEnd"/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 one of the following. Which?</w: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50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numPr>
          <w:ilvl w:val="0"/>
          <w:numId w:val="9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35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(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56" name="Picture 156" descr="https://www.cs.bham.ac.uk/research/projects/lics/tutor/chap1/pics/not.gif">
                <a:hlinkClick xmlns:a="http://schemas.openxmlformats.org/drawingml/2006/main" r:id="rId35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56" descr="https://www.cs.bham.ac.uk/research/projects/lics/tutor/chap1/pics/not.gif">
                        <a:hlinkClick r:id="rId35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57" name="Picture 157" descr="https://www.cs.bham.ac.uk/research/projects/lics/tutor/chap1/pics/implies.gif">
                <a:hlinkClick xmlns:a="http://schemas.openxmlformats.org/drawingml/2006/main" r:id="rId35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57" descr="https://www.cs.bham.ac.uk/research/projects/lics/tutor/chap1/pics/implies.gif">
                        <a:hlinkClick r:id="rId35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(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58" name="Picture 158" descr="https://www.cs.bham.ac.uk/research/projects/lics/tutor/chap1/pics/not.gif">
                <a:hlinkClick xmlns:a="http://schemas.openxmlformats.org/drawingml/2006/main" r:id="rId35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58" descr="https://www.cs.bham.ac.uk/research/projects/lics/tutor/chap1/pics/not.gif">
                        <a:hlinkClick r:id="rId35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)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59" name="Picture 159" descr="https://www.cs.bham.ac.uk/research/projects/lics/tutor/chap1/pics/and.gif">
                <a:hlinkClick xmlns:a="http://schemas.openxmlformats.org/drawingml/2006/main" r:id="rId35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59" descr="https://www.cs.bham.ac.uk/research/projects/lics/tutor/chap1/pics/and.gif">
                        <a:hlinkClick r:id="rId35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</w:t>
        </w:r>
      </w:hyperlink>
    </w:p>
    <w:p w:rsidR="00610E55" w:rsidRPr="00610E55" w:rsidRDefault="00C67D5A" w:rsidP="00610E55">
      <w:pPr>
        <w:numPr>
          <w:ilvl w:val="0"/>
          <w:numId w:val="9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36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60" name="Picture 160" descr="https://www.cs.bham.ac.uk/research/projects/lics/tutor/chap1/pics/not.gif">
                <a:hlinkClick xmlns:a="http://schemas.openxmlformats.org/drawingml/2006/main" r:id="rId36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0" descr="https://www.cs.bham.ac.uk/research/projects/lics/tutor/chap1/pics/not.gif">
                        <a:hlinkClick r:id="rId36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61" name="Picture 161" descr="https://www.cs.bham.ac.uk/research/projects/lics/tutor/chap1/pics/implies.gif">
                <a:hlinkClick xmlns:a="http://schemas.openxmlformats.org/drawingml/2006/main" r:id="rId36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1" descr="https://www.cs.bham.ac.uk/research/projects/lics/tutor/chap1/pics/implies.gif">
                        <a:hlinkClick r:id="rId36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62" name="Picture 162" descr="https://www.cs.bham.ac.uk/research/projects/lics/tutor/chap1/pics/not.gif">
                <a:hlinkClick xmlns:a="http://schemas.openxmlformats.org/drawingml/2006/main" r:id="rId36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2" descr="https://www.cs.bham.ac.uk/research/projects/lics/tutor/chap1/pics/not.gif">
                        <a:hlinkClick r:id="rId36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63" name="Picture 163" descr="https://www.cs.bham.ac.uk/research/projects/lics/tutor/chap1/pics/and.gif">
                <a:hlinkClick xmlns:a="http://schemas.openxmlformats.org/drawingml/2006/main" r:id="rId36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3" descr="https://www.cs.bham.ac.uk/research/projects/lics/tutor/chap1/pics/and.gif">
                        <a:hlinkClick r:id="rId36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)</w:t>
        </w:r>
      </w:hyperlink>
    </w:p>
    <w:p w:rsidR="00610E55" w:rsidRPr="00610E55" w:rsidRDefault="00C67D5A" w:rsidP="00610E55">
      <w:pPr>
        <w:numPr>
          <w:ilvl w:val="0"/>
          <w:numId w:val="9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37" w:history="1"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64" name="Picture 164" descr="https://www.cs.bham.ac.uk/research/projects/lics/tutor/chap1/pics/not.gif">
                <a:hlinkClick xmlns:a="http://schemas.openxmlformats.org/drawingml/2006/main" r:id="rId37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4" descr="https://www.cs.bham.ac.uk/research/projects/lics/tutor/chap1/pics/not.gif">
                        <a:hlinkClick r:id="rId37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 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65" name="Picture 165" descr="https://www.cs.bham.ac.uk/research/projects/lics/tutor/chap1/pics/implies.gif">
                <a:hlinkClick xmlns:a="http://schemas.openxmlformats.org/drawingml/2006/main" r:id="rId37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5" descr="https://www.cs.bham.ac.uk/research/projects/lics/tutor/chap1/pics/implies.gif">
                        <a:hlinkClick r:id="rId37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66" name="Picture 166" descr="https://www.cs.bham.ac.uk/research/projects/lics/tutor/chap1/pics/not.gif">
                <a:hlinkClick xmlns:a="http://schemas.openxmlformats.org/drawingml/2006/main" r:id="rId37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6" descr="https://www.cs.bham.ac.uk/research/projects/lics/tutor/chap1/pics/not.gif">
                        <a:hlinkClick r:id="rId37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q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67" name="Picture 167" descr="https://www.cs.bham.ac.uk/research/projects/lics/tutor/chap1/pics/and.gif">
                <a:hlinkClick xmlns:a="http://schemas.openxmlformats.org/drawingml/2006/main" r:id="rId37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7" descr="https://www.cs.bham.ac.uk/research/projects/lics/tutor/chap1/pics/and.gif">
                        <a:hlinkClick r:id="rId37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))</w:t>
        </w:r>
      </w:hyperlink>
    </w:p>
    <w:p w:rsidR="00610E55" w:rsidRPr="00610E55" w:rsidRDefault="00C67D5A" w:rsidP="00610E55">
      <w:pPr>
        <w:numPr>
          <w:ilvl w:val="0"/>
          <w:numId w:val="9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38" w:history="1">
        <w:r w:rsidR="00610E55" w:rsidRPr="00357427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(</w:t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68" name="Picture 168" descr="https://www.cs.bham.ac.uk/research/projects/lics/tutor/chap1/pics/not.gif">
                <a:hlinkClick xmlns:a="http://schemas.openxmlformats.org/drawingml/2006/main" r:id="rId38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8" descr="https://www.cs.bham.ac.uk/research/projects/lics/tutor/chap1/pics/not.gif">
                        <a:hlinkClick r:id="rId38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69" name="Picture 169" descr="https://www.cs.bham.ac.uk/research/projects/lics/tutor/chap1/pics/implies.gif">
                <a:hlinkClick xmlns:a="http://schemas.openxmlformats.org/drawingml/2006/main" r:id="rId38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69" descr="https://www.cs.bham.ac.uk/research/projects/lics/tutor/chap1/pics/implies.gif">
                        <a:hlinkClick r:id="rId38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</w:t>
        </w:r>
        <w:r w:rsidR="00610E55" w:rsidRPr="00357427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((</w:t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70" name="Picture 170" descr="https://www.cs.bham.ac.uk/research/projects/lics/tutor/chap1/pics/not.gif">
                <a:hlinkClick xmlns:a="http://schemas.openxmlformats.org/drawingml/2006/main" r:id="rId38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70" descr="https://www.cs.bham.ac.uk/research/projects/lics/tutor/chap1/pics/not.gif">
                        <a:hlinkClick r:id="rId38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q 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71" name="Picture 171" descr="https://www.cs.bham.ac.uk/research/projects/lics/tutor/chap1/pics/and.gif">
                <a:hlinkClick xmlns:a="http://schemas.openxmlformats.org/drawingml/2006/main" r:id="rId38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71" descr="https://www.cs.bham.ac.uk/research/projects/lics/tutor/chap1/pics/and.gif">
                        <a:hlinkClick r:id="rId38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)</w:t>
        </w:r>
      </w:hyperlink>
    </w:p>
    <w:p w:rsidR="00610E55" w:rsidRPr="00610E55" w:rsidRDefault="00C67D5A" w:rsidP="00610E55">
      <w:pPr>
        <w:numPr>
          <w:ilvl w:val="0"/>
          <w:numId w:val="9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39" w:history="1"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72" name="Picture 172" descr="https://www.cs.bham.ac.uk/research/projects/lics/tutor/chap1/pics/not.gif">
                <a:hlinkClick xmlns:a="http://schemas.openxmlformats.org/drawingml/2006/main" r:id="rId39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72" descr="https://www.cs.bham.ac.uk/research/projects/lics/tutor/chap1/pics/not.gif">
                        <a:hlinkClick r:id="rId39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 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159385" cy="106045"/>
              <wp:effectExtent l="19050" t="0" r="0" b="0"/>
              <wp:docPr id="173" name="Picture 173" descr="https://www.cs.bham.ac.uk/research/projects/lics/tutor/chap1/pics/implies.gif">
                <a:hlinkClick xmlns:a="http://schemas.openxmlformats.org/drawingml/2006/main" r:id="rId39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73" descr="https://www.cs.bham.ac.uk/research/projects/lics/tutor/chap1/pics/implies.gif">
                        <a:hlinkClick r:id="rId39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8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59385" cy="10604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((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74" name="Picture 174" descr="https://www.cs.bham.ac.uk/research/projects/lics/tutor/chap1/pics/not.gif">
                <a:hlinkClick xmlns:a="http://schemas.openxmlformats.org/drawingml/2006/main" r:id="rId39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74" descr="https://www.cs.bham.ac.uk/research/projects/lics/tutor/chap1/pics/not.gif">
                        <a:hlinkClick r:id="rId39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q 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75" name="Picture 175" descr="https://www.cs.bham.ac.uk/research/projects/lics/tutor/chap1/pics/and.gif">
                <a:hlinkClick xmlns:a="http://schemas.openxmlformats.org/drawingml/2006/main" r:id="rId39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75" descr="https://www.cs.bham.ac.uk/research/projects/lics/tutor/chap1/pics/and.gif">
                        <a:hlinkClick r:id="rId39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r ))</w:t>
        </w:r>
      </w:hyperlink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51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52" style="width:0;height:1.5pt" o:hralign="center" o:hrstd="t" o:hrnoshade="t" o:hr="t" fillcolor="black" stroked="f"/>
        </w:pict>
      </w:r>
    </w:p>
    <w:p w:rsidR="00610E55" w:rsidRPr="00610E55" w:rsidRDefault="00357427" w:rsidP="00610E55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7" w:name="q11"/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7</w:t>
      </w:r>
    </w:p>
    <w:bookmarkEnd w:id="7"/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53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hich of the following formulas has the parse tree:</w:t>
      </w:r>
      <w:proofErr w:type="gramEnd"/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10E55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</w:p>
    <w:p w:rsidR="00610E55" w:rsidRPr="00610E55" w:rsidRDefault="00610E55" w:rsidP="00610E55">
      <w:pPr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lastRenderedPageBreak/>
        <w:drawing>
          <wp:inline distT="0" distB="0" distL="0" distR="0">
            <wp:extent cx="2073275" cy="1849755"/>
            <wp:effectExtent l="0" t="0" r="0" b="0"/>
            <wp:docPr id="179" name="Picture 179" descr="https://www.cs.bham.ac.uk/research/projects/lics/tutor/chap1/pics/parsetree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9" descr="https://www.cs.bham.ac.uk/research/projects/lics/tutor/chap1/pics/parsetree.gif"/>
                    <pic:cNvPicPr>
                      <a:picLocks noChangeAspect="1" noChangeArrowheads="1"/>
                    </pic:cNvPicPr>
                  </pic:nvPicPr>
                  <pic:blipFill>
                    <a:blip r:embed="rId4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3275" cy="184975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54" style="width:0;height:1.5pt" o:hralign="center" o:hrstd="t" o:hrnoshade="t" o:hr="t" fillcolor="black" stroked="f"/>
        </w:pict>
      </w:r>
    </w:p>
    <w:p w:rsidR="00610E55" w:rsidRPr="00610E55" w:rsidRDefault="00C67D5A" w:rsidP="00610E55">
      <w:pPr>
        <w:numPr>
          <w:ilvl w:val="0"/>
          <w:numId w:val="10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41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81" name="Picture 181" descr="https://www.cs.bham.ac.uk/research/projects/lics/tutor/chap1/pics/not.gif">
                <a:hlinkClick xmlns:a="http://schemas.openxmlformats.org/drawingml/2006/main" r:id="rId4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1" descr="https://www.cs.bham.ac.uk/research/projects/lics/tutor/chap1/pics/not.gif">
                        <a:hlinkClick r:id="rId4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82" name="Picture 182" descr="https://www.cs.bham.ac.uk/research/projects/lics/tutor/chap1/pics/and.gif">
                <a:hlinkClick xmlns:a="http://schemas.openxmlformats.org/drawingml/2006/main" r:id="rId4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2" descr="https://www.cs.bham.ac.uk/research/projects/lics/tutor/chap1/pics/and.gif">
                        <a:hlinkClick r:id="rId4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</w:t>
        </w:r>
        <w:r w:rsidR="00610E55" w:rsidRPr="00357427">
          <w:rPr>
            <w:rFonts w:ascii="Times New Roman" w:eastAsia="Times New Roman" w:hAnsi="Times New Roman" w:cs="Times New Roman"/>
            <w:color w:val="000000"/>
            <w:sz w:val="27"/>
            <w:highlight w:val="yellow"/>
          </w:rPr>
          <w:t>q</w:t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83" name="Picture 183" descr="https://www.cs.bham.ac.uk/research/projects/lics/tutor/chap1/pics/or.gif">
                <a:hlinkClick xmlns:a="http://schemas.openxmlformats.org/drawingml/2006/main" r:id="rId4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3" descr="https://www.cs.bham.ac.uk/research/projects/lics/tutor/chap1/pics/or.gif">
                        <a:hlinkClick r:id="rId4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(</w:t>
        </w:r>
        <w:proofErr w:type="gramStart"/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</w:t>
        </w:r>
        <w:proofErr w:type="gramEnd"/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84" name="Picture 184" descr="https://www.cs.bham.ac.uk/research/projects/lics/tutor/chap1/pics/and.gif">
                <a:hlinkClick xmlns:a="http://schemas.openxmlformats.org/drawingml/2006/main" r:id="rId4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4" descr="https://www.cs.bham.ac.uk/research/projects/lics/tutor/chap1/pics/and.gif">
                        <a:hlinkClick r:id="rId4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85" name="Picture 185" descr="https://www.cs.bham.ac.uk/research/projects/lics/tutor/chap1/pics/not.gif">
                <a:hlinkClick xmlns:a="http://schemas.openxmlformats.org/drawingml/2006/main" r:id="rId4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5" descr="https://www.cs.bham.ac.uk/research/projects/lics/tutor/chap1/pics/not.gif">
                        <a:hlinkClick r:id="rId41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q).</w:t>
        </w:r>
      </w:hyperlink>
    </w:p>
    <w:p w:rsidR="00610E55" w:rsidRPr="00610E55" w:rsidRDefault="00C67D5A" w:rsidP="00610E55">
      <w:pPr>
        <w:numPr>
          <w:ilvl w:val="0"/>
          <w:numId w:val="10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42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86" name="Picture 186" descr="https://www.cs.bham.ac.uk/research/projects/lics/tutor/chap1/pics/and.gif">
                <a:hlinkClick xmlns:a="http://schemas.openxmlformats.org/drawingml/2006/main" r:id="rId42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6" descr="https://www.cs.bham.ac.uk/research/projects/lics/tutor/chap1/pics/and.gif">
                        <a:hlinkClick r:id="rId42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87" name="Picture 187" descr="https://www.cs.bham.ac.uk/research/projects/lics/tutor/chap1/pics/not.gif">
                <a:hlinkClick xmlns:a="http://schemas.openxmlformats.org/drawingml/2006/main" r:id="rId42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7" descr="https://www.cs.bham.ac.uk/research/projects/lics/tutor/chap1/pics/not.gif">
                        <a:hlinkClick r:id="rId42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q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88" name="Picture 188" descr="https://www.cs.bham.ac.uk/research/projects/lics/tutor/chap1/pics/or.gif">
                <a:hlinkClick xmlns:a="http://schemas.openxmlformats.org/drawingml/2006/main" r:id="rId42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8" descr="https://www.cs.bham.ac.uk/research/projects/lics/tutor/chap1/pics/or.gif">
                        <a:hlinkClick r:id="rId42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</w:t>
        </w:r>
        <w:proofErr w:type="gramStart"/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 </w:t>
        </w:r>
        <w:proofErr w:type="gramEnd"/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89" name="Picture 189" descr="https://www.cs.bham.ac.uk/research/projects/lics/tutor/chap1/pics/not.gif">
                <a:hlinkClick xmlns:a="http://schemas.openxmlformats.org/drawingml/2006/main" r:id="rId42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89" descr="https://www.cs.bham.ac.uk/research/projects/lics/tutor/chap1/pics/not.gif">
                        <a:hlinkClick r:id="rId42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90" name="Picture 190" descr="https://www.cs.bham.ac.uk/research/projects/lics/tutor/chap1/pics/and.gif">
                <a:hlinkClick xmlns:a="http://schemas.openxmlformats.org/drawingml/2006/main" r:id="rId42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0" descr="https://www.cs.bham.ac.uk/research/projects/lics/tutor/chap1/pics/and.gif">
                        <a:hlinkClick r:id="rId42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).</w:t>
        </w:r>
      </w:hyperlink>
    </w:p>
    <w:p w:rsidR="00610E55" w:rsidRPr="00610E55" w:rsidRDefault="00C67D5A" w:rsidP="00610E55">
      <w:pPr>
        <w:numPr>
          <w:ilvl w:val="0"/>
          <w:numId w:val="10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43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91" name="Picture 191" descr="https://www.cs.bham.ac.uk/research/projects/lics/tutor/chap1/pics/not.gif">
                <a:hlinkClick xmlns:a="http://schemas.openxmlformats.org/drawingml/2006/main" r:id="rId4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1" descr="https://www.cs.bham.ac.uk/research/projects/lics/tutor/chap1/pics/not.gif">
                        <a:hlinkClick r:id="rId4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92" name="Picture 192" descr="https://www.cs.bham.ac.uk/research/projects/lics/tutor/chap1/pics/or.gif">
                <a:hlinkClick xmlns:a="http://schemas.openxmlformats.org/drawingml/2006/main" r:id="rId4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2" descr="https://www.cs.bham.ac.uk/research/projects/lics/tutor/chap1/pics/or.gif">
                        <a:hlinkClick r:id="rId4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93" name="Picture 193" descr="https://www.cs.bham.ac.uk/research/projects/lics/tutor/chap1/pics/and.gif">
                <a:hlinkClick xmlns:a="http://schemas.openxmlformats.org/drawingml/2006/main" r:id="rId4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3" descr="https://www.cs.bham.ac.uk/research/projects/lics/tutor/chap1/pics/and.gif">
                        <a:hlinkClick r:id="rId4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(</w:t>
        </w:r>
        <w:proofErr w:type="gramStart"/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</w:t>
        </w:r>
        <w:proofErr w:type="gramEnd"/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94" name="Picture 194" descr="https://www.cs.bham.ac.uk/research/projects/lics/tutor/chap1/pics/or.gif">
                <a:hlinkClick xmlns:a="http://schemas.openxmlformats.org/drawingml/2006/main" r:id="rId4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4" descr="https://www.cs.bham.ac.uk/research/projects/lics/tutor/chap1/pics/or.gif">
                        <a:hlinkClick r:id="rId4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95" name="Picture 195" descr="https://www.cs.bham.ac.uk/research/projects/lics/tutor/chap1/pics/not.gif">
                <a:hlinkClick xmlns:a="http://schemas.openxmlformats.org/drawingml/2006/main" r:id="rId43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5" descr="https://www.cs.bham.ac.uk/research/projects/lics/tutor/chap1/pics/not.gif">
                        <a:hlinkClick r:id="rId43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q).</w:t>
        </w:r>
      </w:hyperlink>
    </w:p>
    <w:p w:rsidR="00610E55" w:rsidRPr="00610E55" w:rsidRDefault="00C67D5A" w:rsidP="00610E55">
      <w:pPr>
        <w:numPr>
          <w:ilvl w:val="0"/>
          <w:numId w:val="10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44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(p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96" name="Picture 196" descr="https://www.cs.bham.ac.uk/research/projects/lics/tutor/chap1/pics/or.gif">
                <a:hlinkClick xmlns:a="http://schemas.openxmlformats.org/drawingml/2006/main" r:id="rId4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6" descr="https://www.cs.bham.ac.uk/research/projects/lics/tutor/chap1/pics/or.gif">
                        <a:hlinkClick r:id="rId4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97" name="Picture 197" descr="https://www.cs.bham.ac.uk/research/projects/lics/tutor/chap1/pics/not.gif">
                <a:hlinkClick xmlns:a="http://schemas.openxmlformats.org/drawingml/2006/main" r:id="rId4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7" descr="https://www.cs.bham.ac.uk/research/projects/lics/tutor/chap1/pics/not.gif">
                        <a:hlinkClick r:id="rId4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q)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98" name="Picture 198" descr="https://www.cs.bham.ac.uk/research/projects/lics/tutor/chap1/pics/and.gif">
                <a:hlinkClick xmlns:a="http://schemas.openxmlformats.org/drawingml/2006/main" r:id="rId4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8" descr="https://www.cs.bham.ac.uk/research/projects/lics/tutor/chap1/pics/and.gif">
                        <a:hlinkClick r:id="rId4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12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(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199" name="Picture 199" descr="https://www.cs.bham.ac.uk/research/projects/lics/tutor/chap1/pics/not.gif">
                <a:hlinkClick xmlns:a="http://schemas.openxmlformats.org/drawingml/2006/main" r:id="rId4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199" descr="https://www.cs.bham.ac.uk/research/projects/lics/tutor/chap1/pics/not.gif">
                        <a:hlinkClick r:id="rId4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7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proofErr w:type="gramStart"/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p</w:t>
        </w:r>
        <w:proofErr w:type="gramEnd"/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</w:t>
        </w:r>
        <w:r w:rsidR="00610E55">
          <w:rPr>
            <w:rFonts w:ascii="Times New Roman" w:eastAsia="Times New Roman" w:hAnsi="Times New Roman" w:cs="Times New Roman"/>
            <w:noProof/>
            <w:color w:val="000000"/>
            <w:sz w:val="27"/>
            <w:szCs w:val="27"/>
            <w:lang w:val="en-IN" w:eastAsia="en-IN"/>
          </w:rPr>
          <w:drawing>
            <wp:inline distT="0" distB="0" distL="0" distR="0">
              <wp:extent cx="95885" cy="95885"/>
              <wp:effectExtent l="19050" t="0" r="0" b="0"/>
              <wp:docPr id="200" name="Picture 200" descr="https://www.cs.bham.ac.uk/research/projects/lics/tutor/chap1/pics/or.gif">
                <a:hlinkClick xmlns:a="http://schemas.openxmlformats.org/drawingml/2006/main" r:id="rId44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200" descr="https://www.cs.bham.ac.uk/research/projects/lics/tutor/chap1/pics/or.gif">
                        <a:hlinkClick r:id="rId44"/>
                      </pic:cNvPr>
                      <pic:cNvPicPr>
                        <a:picLocks noChangeAspect="1" noChangeArrowheads="1"/>
                      </pic:cNvPicPr>
                    </pic:nvPicPr>
                    <pic:blipFill>
                      <a:blip r:embed="rId9" cstate="print"/>
                      <a:srcRect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95885" cy="9588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 q).</w:t>
        </w:r>
      </w:hyperlink>
    </w:p>
    <w:p w:rsidR="00610E55" w:rsidRPr="00610E55" w:rsidRDefault="00C67D5A" w:rsidP="00610E55">
      <w:pPr>
        <w:numPr>
          <w:ilvl w:val="0"/>
          <w:numId w:val="10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hyperlink r:id="rId45" w:history="1">
        <w:r w:rsidR="00610E55" w:rsidRPr="00610E55">
          <w:rPr>
            <w:rFonts w:ascii="Times New Roman" w:eastAsia="Times New Roman" w:hAnsi="Times New Roman" w:cs="Times New Roman"/>
            <w:color w:val="000000"/>
            <w:sz w:val="27"/>
          </w:rPr>
          <w:t>None of the above.</w:t>
        </w:r>
      </w:hyperlink>
    </w:p>
    <w:p w:rsidR="00610E55" w:rsidRPr="00610E55" w:rsidRDefault="00C67D5A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55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before="100" w:beforeAutospacing="1" w:after="100" w:afterAutospacing="1" w:line="240" w:lineRule="auto"/>
        <w:jc w:val="center"/>
        <w:outlineLvl w:val="1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</w:pPr>
      <w:proofErr w:type="gramStart"/>
      <w:r w:rsidRPr="006570B9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</w:rPr>
        <w:t>Predicate logic.</w:t>
      </w:r>
      <w:proofErr w:type="gramEnd"/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56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57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Declarative sentences in predicate logic.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58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1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59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In this question, assume the following predicate and constant symbols: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wrote y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L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is longer than y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N(x) : x is a novel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h : Hardy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a : Austen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j : Jude the Obscure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p : Pride and 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Predjudice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lastRenderedPageBreak/>
        <w:t>Given these specifications, which of the predicate logic formulas below represent the sentence, </w:t>
      </w:r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Hardy wrote a novel which is longer than any of Austen's'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in predicate logic?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60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numPr>
          <w:ilvl w:val="0"/>
          <w:numId w:val="16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D650AA1" wp14:editId="48558D0B">
            <wp:extent cx="95885" cy="127635"/>
            <wp:effectExtent l="19050" t="0" r="0" b="0"/>
            <wp:docPr id="1" name="Picture 1" descr="https://www.cs.bham.ac.uk/research/projects/lics/tutor/chap2/pics/forall.gif">
              <a:hlinkClick xmlns:a="http://schemas.openxmlformats.org/drawingml/2006/main" r:id="rId4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https://www.cs.bham.ac.uk/research/projects/lics/tutor/chap2/pics/forall.gif">
                      <a:hlinkClick r:id="rId4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 (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h,x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510AE93" wp14:editId="3C05ED22">
            <wp:extent cx="159385" cy="106045"/>
            <wp:effectExtent l="19050" t="0" r="0" b="0"/>
            <wp:docPr id="2" name="Picture 2" descr="https://www.cs.bham.ac.uk/research/projects/lics/tutor/chap2/pics/implies.gif">
              <a:hlinkClick xmlns:a="http://schemas.openxmlformats.org/drawingml/2006/main" r:id="rId4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https://www.cs.bham.ac.uk/research/projects/lics/tutor/chap2/pics/implies.gif">
                      <a:hlinkClick r:id="rId4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L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,a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))</w:t>
      </w:r>
    </w:p>
    <w:p w:rsidR="00C67D5A" w:rsidRPr="006570B9" w:rsidRDefault="00C67D5A" w:rsidP="00C67D5A">
      <w:pPr>
        <w:numPr>
          <w:ilvl w:val="0"/>
          <w:numId w:val="16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4A66FFE0" wp14:editId="6C731C00">
            <wp:extent cx="95885" cy="127635"/>
            <wp:effectExtent l="19050" t="0" r="0" b="0"/>
            <wp:docPr id="3" name="Picture 3" descr="https://www.cs.bham.ac.uk/research/projects/lics/tutor/chap2/pics/forall.gif">
              <a:hlinkClick xmlns:a="http://schemas.openxmlformats.org/drawingml/2006/main" r:id="rId4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s://www.cs.bham.ac.uk/research/projects/lics/tutor/chap2/pics/forall.gif">
                      <a:hlinkClick r:id="rId4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7060DDC" wp14:editId="5E4E6CF0">
            <wp:extent cx="95885" cy="127635"/>
            <wp:effectExtent l="19050" t="0" r="0" b="0"/>
            <wp:docPr id="4" name="Picture 4" descr="https://www.cs.bham.ac.uk/research/projects/lics/tutor/chap2/pics/exists.gif">
              <a:hlinkClick xmlns:a="http://schemas.openxmlformats.org/drawingml/2006/main" r:id="rId4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s://www.cs.bham.ac.uk/research/projects/lics/tutor/chap2/pics/exists.gif">
                      <a:hlinkClick r:id="rId4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(L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01B61FFD" wp14:editId="42F5D67F">
            <wp:extent cx="159385" cy="106045"/>
            <wp:effectExtent l="19050" t="0" r="0" b="0"/>
            <wp:docPr id="19" name="Picture 19" descr="https://www.cs.bham.ac.uk/research/projects/lics/tutor/chap2/pics/implies.gif">
              <a:hlinkClick xmlns:a="http://schemas.openxmlformats.org/drawingml/2006/main" r:id="rId4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ttps://www.cs.bham.ac.uk/research/projects/lics/tutor/chap2/pics/implies.gif">
                      <a:hlinkClick r:id="rId4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h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6C3298B5" wp14:editId="6C194F0A">
            <wp:extent cx="95885" cy="95885"/>
            <wp:effectExtent l="19050" t="0" r="0" b="0"/>
            <wp:docPr id="20" name="Picture 20" descr="https://www.cs.bham.ac.uk/research/projects/lics/tutor/chap2/pics/and.gif">
              <a:hlinkClick xmlns:a="http://schemas.openxmlformats.org/drawingml/2006/main" r:id="rId4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https://www.cs.bham.ac.uk/research/projects/lics/tutor/chap2/pics/and.gif">
                      <a:hlinkClick r:id="rId4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a,x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)</w:t>
      </w:r>
    </w:p>
    <w:p w:rsidR="00C67D5A" w:rsidRPr="006570B9" w:rsidRDefault="00C67D5A" w:rsidP="00C67D5A">
      <w:pPr>
        <w:numPr>
          <w:ilvl w:val="0"/>
          <w:numId w:val="16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21FA1311" wp14:editId="11BA4454">
            <wp:extent cx="95885" cy="127635"/>
            <wp:effectExtent l="19050" t="0" r="0" b="0"/>
            <wp:docPr id="21" name="Picture 21" descr="https://www.cs.bham.ac.uk/research/projects/lics/tutor/chap2/pics/forall.gif">
              <a:hlinkClick xmlns:a="http://schemas.openxmlformats.org/drawingml/2006/main" r:id="rId5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https://www.cs.bham.ac.uk/research/projects/lics/tutor/chap2/pics/forall.gif">
                      <a:hlinkClick r:id="rId5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31DBF321" wp14:editId="5E0AFDB2">
            <wp:extent cx="95885" cy="127635"/>
            <wp:effectExtent l="19050" t="0" r="0" b="0"/>
            <wp:docPr id="24" name="Picture 24" descr="https://www.cs.bham.ac.uk/research/projects/lics/tutor/chap2/pics/forall.gif">
              <a:hlinkClick xmlns:a="http://schemas.openxmlformats.org/drawingml/2006/main" r:id="rId5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https://www.cs.bham.ac.uk/research/projects/lics/tutor/chap2/pics/forall.gif">
                      <a:hlinkClick r:id="rId5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(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h,x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66B38528" wp14:editId="1008342A">
            <wp:extent cx="95885" cy="95885"/>
            <wp:effectExtent l="19050" t="0" r="0" b="0"/>
            <wp:docPr id="25" name="Picture 25" descr="https://www.cs.bham.ac.uk/research/projects/lics/tutor/chap2/pics/and.gif">
              <a:hlinkClick xmlns:a="http://schemas.openxmlformats.org/drawingml/2006/main" r:id="rId5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https://www.cs.bham.ac.uk/research/projects/lics/tutor/chap2/pics/and.gif">
                      <a:hlinkClick r:id="rId5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a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25C5E090" wp14:editId="3344BBB8">
            <wp:extent cx="159385" cy="106045"/>
            <wp:effectExtent l="19050" t="0" r="0" b="0"/>
            <wp:docPr id="26" name="Picture 26" descr="https://www.cs.bham.ac.uk/research/projects/lics/tutor/chap2/pics/implies.gif">
              <a:hlinkClick xmlns:a="http://schemas.openxmlformats.org/drawingml/2006/main" r:id="rId5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https://www.cs.bham.ac.uk/research/projects/lics/tutor/chap2/pics/implies.gif">
                      <a:hlinkClick r:id="rId5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L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))</w:t>
      </w:r>
    </w:p>
    <w:p w:rsidR="00C67D5A" w:rsidRPr="006570B9" w:rsidRDefault="00C67D5A" w:rsidP="00C67D5A">
      <w:pPr>
        <w:numPr>
          <w:ilvl w:val="0"/>
          <w:numId w:val="16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</w:pPr>
      <w:r w:rsidRPr="00F979C4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6EE25FA7" wp14:editId="7D7C7363">
            <wp:extent cx="95885" cy="127635"/>
            <wp:effectExtent l="19050" t="0" r="0" b="0"/>
            <wp:docPr id="27" name="Picture 27" descr="https://www.cs.bham.ac.uk/research/projects/lics/tutor/chap2/pics/exists.gif">
              <a:hlinkClick xmlns:a="http://schemas.openxmlformats.org/drawingml/2006/main" r:id="rId5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https://www.cs.bham.ac.uk/research/projects/lics/tutor/chap2/pics/exists.gif">
                      <a:hlinkClick r:id="rId5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x (N(x) </w:t>
      </w:r>
      <w:r w:rsidRPr="00F979C4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2A63A88F" wp14:editId="4C4638B6">
            <wp:extent cx="95885" cy="95885"/>
            <wp:effectExtent l="19050" t="0" r="0" b="0"/>
            <wp:docPr id="28" name="Picture 28" descr="https://www.cs.bham.ac.uk/research/projects/lics/tutor/chap2/pics/and.gif">
              <a:hlinkClick xmlns:a="http://schemas.openxmlformats.org/drawingml/2006/main" r:id="rId5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https://www.cs.bham.ac.uk/research/projects/lics/tutor/chap2/pics/and.gif">
                      <a:hlinkClick r:id="rId5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 W(</w:t>
      </w:r>
      <w:proofErr w:type="spellStart"/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h,x</w:t>
      </w:r>
      <w:proofErr w:type="spellEnd"/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) </w:t>
      </w:r>
      <w:r w:rsidRPr="00F979C4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3CFA71E3" wp14:editId="6EEFEE26">
            <wp:extent cx="95885" cy="95885"/>
            <wp:effectExtent l="19050" t="0" r="0" b="0"/>
            <wp:docPr id="29" name="Picture 29" descr="https://www.cs.bham.ac.uk/research/projects/lics/tutor/chap2/pics/and.gif">
              <a:hlinkClick xmlns:a="http://schemas.openxmlformats.org/drawingml/2006/main" r:id="rId5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https://www.cs.bham.ac.uk/research/projects/lics/tutor/chap2/pics/and.gif">
                      <a:hlinkClick r:id="rId5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79C4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05901C19" wp14:editId="04929AF7">
            <wp:extent cx="95885" cy="127635"/>
            <wp:effectExtent l="19050" t="0" r="0" b="0"/>
            <wp:docPr id="30" name="Picture 30" descr="https://www.cs.bham.ac.uk/research/projects/lics/tutor/chap2/pics/forall.gif">
              <a:hlinkClick xmlns:a="http://schemas.openxmlformats.org/drawingml/2006/main" r:id="rId5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https://www.cs.bham.ac.uk/research/projects/lics/tutor/chap2/pics/forall.gif">
                      <a:hlinkClick r:id="rId5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y (N(y) </w:t>
      </w:r>
      <w:r w:rsidRPr="00F979C4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074FABD5" wp14:editId="167FC367">
            <wp:extent cx="95885" cy="95885"/>
            <wp:effectExtent l="19050" t="0" r="0" b="0"/>
            <wp:docPr id="31" name="Picture 31" descr="https://www.cs.bham.ac.uk/research/projects/lics/tutor/chap2/pics/and.gif">
              <a:hlinkClick xmlns:a="http://schemas.openxmlformats.org/drawingml/2006/main" r:id="rId5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https://www.cs.bham.ac.uk/research/projects/lics/tutor/chap2/pics/and.gif">
                      <a:hlinkClick r:id="rId5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 W(</w:t>
      </w:r>
      <w:proofErr w:type="spellStart"/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a,y</w:t>
      </w:r>
      <w:proofErr w:type="spellEnd"/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) </w:t>
      </w:r>
      <w:r w:rsidRPr="00F979C4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3E7802A9" wp14:editId="1D0AE8BC">
            <wp:extent cx="159385" cy="106045"/>
            <wp:effectExtent l="19050" t="0" r="0" b="0"/>
            <wp:docPr id="96" name="Picture 96" descr="https://www.cs.bham.ac.uk/research/projects/lics/tutor/chap2/pics/implies.gif">
              <a:hlinkClick xmlns:a="http://schemas.openxmlformats.org/drawingml/2006/main" r:id="rId5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https://www.cs.bham.ac.uk/research/projects/lics/tutor/chap2/pics/implies.gif">
                      <a:hlinkClick r:id="rId5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 L(</w:t>
      </w:r>
      <w:proofErr w:type="spellStart"/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x,y</w:t>
      </w:r>
      <w:proofErr w:type="spellEnd"/>
      <w:r w:rsidRPr="00F979C4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)))</w:t>
      </w:r>
    </w:p>
    <w:p w:rsidR="00C67D5A" w:rsidRPr="006570B9" w:rsidRDefault="00C67D5A" w:rsidP="00C67D5A">
      <w:pPr>
        <w:numPr>
          <w:ilvl w:val="0"/>
          <w:numId w:val="16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468F37E2" wp14:editId="7F5FACCB">
            <wp:extent cx="95885" cy="127635"/>
            <wp:effectExtent l="19050" t="0" r="0" b="0"/>
            <wp:docPr id="97" name="Picture 97" descr="https://www.cs.bham.ac.uk/research/projects/lics/tutor/chap2/pics/exists.gif">
              <a:hlinkClick xmlns:a="http://schemas.openxmlformats.org/drawingml/2006/main" r:id="rId5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https://www.cs.bham.ac.uk/research/projects/lics/tutor/chap2/pics/exists.gif">
                      <a:hlinkClick r:id="rId5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474E3D5" wp14:editId="63550E0F">
            <wp:extent cx="95885" cy="127635"/>
            <wp:effectExtent l="19050" t="0" r="0" b="0"/>
            <wp:docPr id="98" name="Picture 98" descr="https://www.cs.bham.ac.uk/research/projects/lics/tutor/chap2/pics/forall.gif">
              <a:hlinkClick xmlns:a="http://schemas.openxmlformats.org/drawingml/2006/main" r:id="rId5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www.cs.bham.ac.uk/research/projects/lics/tutor/chap2/pics/forall.gif">
                      <a:hlinkClick r:id="rId5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(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h,x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510951AE" wp14:editId="6D8F6031">
            <wp:extent cx="159385" cy="106045"/>
            <wp:effectExtent l="19050" t="0" r="0" b="0"/>
            <wp:docPr id="99" name="Picture 99" descr="https://www.cs.bham.ac.uk/research/projects/lics/tutor/chap2/pics/implies.gif">
              <a:hlinkClick xmlns:a="http://schemas.openxmlformats.org/drawingml/2006/main" r:id="rId5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https://www.cs.bham.ac.uk/research/projects/lics/tutor/chap2/pics/implies.gif">
                      <a:hlinkClick r:id="rId5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a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306A2BCB" wp14:editId="741EC51D">
            <wp:extent cx="95885" cy="95885"/>
            <wp:effectExtent l="19050" t="0" r="0" b="0"/>
            <wp:docPr id="100" name="Picture 100" descr="https://www.cs.bham.ac.uk/research/projects/lics/tutor/chap2/pics/and.gif">
              <a:hlinkClick xmlns:a="http://schemas.openxmlformats.org/drawingml/2006/main" r:id="rId5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https://www.cs.bham.ac.uk/research/projects/lics/tutor/chap2/pics/and.gif">
                      <a:hlinkClick r:id="rId5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L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)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61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62" style="width:0;height:1.5pt" o:hralign="center" o:hrstd="t" o:hrnoshade="t" o:hr="t" fillcolor="black" stroked="f"/>
        </w:pict>
      </w:r>
    </w:p>
    <w:p w:rsidR="00C67D5A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p w:rsidR="00C67D5A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p w:rsidR="00C67D5A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p w:rsidR="00C67D5A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</w:p>
    <w:p w:rsidR="00C67D5A" w:rsidRPr="006570B9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2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63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In this question, assume the following predicate and constant symbols.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</w:t>
      </w:r>
      <w:proofErr w:type="gram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,y</w:t>
      </w:r>
      <w:proofErr w:type="spellEnd"/>
      <w:proofErr w:type="gram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wrote y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L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is longer than y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h : Hardy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a : Austen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j : Jude the Obscure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p : Pride and 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Predjudice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hich of the following represents the sentence, </w:t>
      </w:r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 xml:space="preserve">''Jude the Obscure' is </w:t>
      </w:r>
      <w:proofErr w:type="spellStart"/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not longer</w:t>
      </w:r>
      <w:proofErr w:type="spellEnd"/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 xml:space="preserve"> than 'Pride and </w:t>
      </w:r>
      <w:proofErr w:type="spellStart"/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Predjudice</w:t>
      </w:r>
      <w:proofErr w:type="spellEnd"/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'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, in predicate logic?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64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numPr>
          <w:ilvl w:val="0"/>
          <w:numId w:val="17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h,j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5B7CD67B" wp14:editId="5F3D0A91">
            <wp:extent cx="95885" cy="95885"/>
            <wp:effectExtent l="19050" t="0" r="0" b="0"/>
            <wp:docPr id="33" name="Picture 33" descr="https://www.cs.bham.ac.uk/research/projects/lics/tutor/chap2/pics/and.gif">
              <a:hlinkClick xmlns:a="http://schemas.openxmlformats.org/drawingml/2006/main" r:id="rId5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https://www.cs.bham.ac.uk/research/projects/lics/tutor/chap2/pics/and.gif">
                      <a:hlinkClick r:id="rId5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W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a,p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</w:t>
      </w:r>
    </w:p>
    <w:p w:rsidR="00C67D5A" w:rsidRPr="006570B9" w:rsidRDefault="00C67D5A" w:rsidP="00C67D5A">
      <w:pPr>
        <w:numPr>
          <w:ilvl w:val="0"/>
          <w:numId w:val="17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43CB4D5E" wp14:editId="6963F02E">
            <wp:extent cx="95885" cy="95885"/>
            <wp:effectExtent l="19050" t="0" r="0" b="0"/>
            <wp:docPr id="34" name="Picture 34" descr="https://www.cs.bham.ac.uk/research/projects/lics/tutor/chap2/pics/not.gif">
              <a:hlinkClick xmlns:a="http://schemas.openxmlformats.org/drawingml/2006/main" r:id="rId5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https://www.cs.bham.ac.uk/research/projects/lics/tutor/chap2/pics/not.gif">
                      <a:hlinkClick r:id="rId5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3A01F72B" wp14:editId="7873FA05">
            <wp:extent cx="95885" cy="127635"/>
            <wp:effectExtent l="19050" t="0" r="0" b="0"/>
            <wp:docPr id="35" name="Picture 35" descr="https://www.cs.bham.ac.uk/research/projects/lics/tutor/chap2/pics/forall.gif">
              <a:hlinkClick xmlns:a="http://schemas.openxmlformats.org/drawingml/2006/main" r:id="rId5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https://www.cs.bham.ac.uk/research/projects/lics/tutor/chap2/pics/forall.gif">
                      <a:hlinkClick r:id="rId5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44B8403" wp14:editId="301413AC">
            <wp:extent cx="95885" cy="127635"/>
            <wp:effectExtent l="19050" t="0" r="0" b="0"/>
            <wp:docPr id="36" name="Picture 36" descr="https://www.cs.bham.ac.uk/research/projects/lics/tutor/chap2/pics/forall.gif">
              <a:hlinkClick xmlns:a="http://schemas.openxmlformats.org/drawingml/2006/main" r:id="rId5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https://www.cs.bham.ac.uk/research/projects/lics/tutor/chap2/pics/forall.gif">
                      <a:hlinkClick r:id="rId5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0D438A40" wp14:editId="731B67C7">
            <wp:extent cx="95885" cy="95885"/>
            <wp:effectExtent l="19050" t="0" r="0" b="0"/>
            <wp:docPr id="37" name="Picture 37" descr="https://www.cs.bham.ac.uk/research/projects/lics/tutor/chap2/pics/not.gif">
              <a:hlinkClick xmlns:a="http://schemas.openxmlformats.org/drawingml/2006/main" r:id="rId5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https://www.cs.bham.ac.uk/research/projects/lics/tutor/chap2/pics/not.gif">
                      <a:hlinkClick r:id="rId5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L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</w:t>
      </w:r>
    </w:p>
    <w:p w:rsidR="00C67D5A" w:rsidRPr="006570B9" w:rsidRDefault="00C67D5A" w:rsidP="00C67D5A">
      <w:pPr>
        <w:numPr>
          <w:ilvl w:val="0"/>
          <w:numId w:val="17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L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p,j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</w:t>
      </w:r>
    </w:p>
    <w:p w:rsidR="00C67D5A" w:rsidRPr="006570B9" w:rsidRDefault="00C67D5A" w:rsidP="00C67D5A">
      <w:pPr>
        <w:numPr>
          <w:ilvl w:val="0"/>
          <w:numId w:val="17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7D6935C6" wp14:editId="4840F021">
            <wp:extent cx="95885" cy="95885"/>
            <wp:effectExtent l="19050" t="0" r="0" b="0"/>
            <wp:docPr id="38" name="Picture 38" descr="https://www.cs.bham.ac.uk/research/projects/lics/tutor/chap2/pics/not.gif">
              <a:hlinkClick xmlns:a="http://schemas.openxmlformats.org/drawingml/2006/main" r:id="rId5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https://www.cs.bham.ac.uk/research/projects/lics/tutor/chap2/pics/not.gif">
                      <a:hlinkClick r:id="rId5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5E1D88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L(</w:t>
      </w:r>
      <w:proofErr w:type="spellStart"/>
      <w:r w:rsidRPr="005E1D88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j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,p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</w:t>
      </w:r>
    </w:p>
    <w:p w:rsidR="00C67D5A" w:rsidRPr="006570B9" w:rsidRDefault="00C67D5A" w:rsidP="00C67D5A">
      <w:pPr>
        <w:numPr>
          <w:ilvl w:val="0"/>
          <w:numId w:val="17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L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h,a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65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8" w:name="q3"/>
      <w:r w:rsidRPr="006570B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3</w:t>
      </w:r>
    </w:p>
    <w:bookmarkEnd w:id="8"/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66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Working with a unary predicate 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sysmbol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, P, a binary predicate symbol Q and a unary function 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sysmbol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 f, which of the following formulas are satisfied in the model M, given by,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A = {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a,b,c,d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};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P</w:t>
      </w:r>
      <w:r w:rsidRPr="006570B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M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= {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a,b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}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Q</w:t>
      </w:r>
      <w:r w:rsidRPr="006570B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M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= {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a,b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, 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b,b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, 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c,b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}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f</w:t>
      </w:r>
      <w:r w:rsidRPr="006570B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M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 (a) = b, 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f</w:t>
      </w:r>
      <w:r w:rsidRPr="006570B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M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 (b) = b, 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f</w:t>
      </w:r>
      <w:r w:rsidRPr="006570B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M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 (c) = a, and 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f</w:t>
      </w:r>
      <w:r w:rsidRPr="006570B9">
        <w:rPr>
          <w:rFonts w:ascii="Times New Roman" w:eastAsia="Times New Roman" w:hAnsi="Times New Roman" w:cs="Times New Roman"/>
          <w:color w:val="000000"/>
          <w:sz w:val="24"/>
          <w:szCs w:val="24"/>
          <w:vertAlign w:val="superscript"/>
        </w:rPr>
        <w:t>M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(d) = c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67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numPr>
          <w:ilvl w:val="0"/>
          <w:numId w:val="18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7E48FDEC" wp14:editId="51424211">
            <wp:extent cx="95885" cy="127635"/>
            <wp:effectExtent l="19050" t="0" r="0" b="0"/>
            <wp:docPr id="44" name="Picture 44" descr="https://www.cs.bham.ac.uk/research/projects/lics/tutor/chap2/pics/forall.gif">
              <a:hlinkClick xmlns:a="http://schemas.openxmlformats.org/drawingml/2006/main" r:id="rId5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https://www.cs.bham.ac.uk/research/projects/lics/tutor/chap2/pics/forall.gif">
                      <a:hlinkClick r:id="rId5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 (P(x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75ED5F43" wp14:editId="2E6C8C6B">
            <wp:extent cx="159385" cy="106045"/>
            <wp:effectExtent l="19050" t="0" r="0" b="0"/>
            <wp:docPr id="45" name="Picture 45" descr="https://www.cs.bham.ac.uk/research/projects/lics/tutor/chap2/pics/implies.gif">
              <a:hlinkClick xmlns:a="http://schemas.openxmlformats.org/drawingml/2006/main" r:id="rId5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https://www.cs.bham.ac.uk/research/projects/lics/tutor/chap2/pics/implies.gif">
                      <a:hlinkClick r:id="rId5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553C11C" wp14:editId="492419A6">
            <wp:extent cx="95885" cy="127635"/>
            <wp:effectExtent l="19050" t="0" r="0" b="0"/>
            <wp:docPr id="46" name="Picture 46" descr="https://www.cs.bham.ac.uk/research/projects/lics/tutor/chap2/pics/exists.gif">
              <a:hlinkClick xmlns:a="http://schemas.openxmlformats.org/drawingml/2006/main" r:id="rId5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https://www.cs.bham.ac.uk/research/projects/lics/tutor/chap2/pics/exists.gif">
                      <a:hlinkClick r:id="rId5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Q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,x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)</w:t>
      </w:r>
    </w:p>
    <w:p w:rsidR="00C67D5A" w:rsidRPr="006570B9" w:rsidRDefault="00C67D5A" w:rsidP="00C67D5A">
      <w:pPr>
        <w:numPr>
          <w:ilvl w:val="0"/>
          <w:numId w:val="18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08F8E447" wp14:editId="4F5A2BA5">
            <wp:extent cx="95885" cy="127635"/>
            <wp:effectExtent l="19050" t="0" r="0" b="0"/>
            <wp:docPr id="47" name="Picture 47" descr="https://www.cs.bham.ac.uk/research/projects/lics/tutor/chap2/pics/forall.gif">
              <a:hlinkClick xmlns:a="http://schemas.openxmlformats.org/drawingml/2006/main" r:id="rId5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https://www.cs.bham.ac.uk/research/projects/lics/tutor/chap2/pics/forall.gif">
                      <a:hlinkClick r:id="rId5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 Q(f(x),x)</w:t>
      </w:r>
    </w:p>
    <w:p w:rsidR="00C67D5A" w:rsidRPr="006570B9" w:rsidRDefault="00C67D5A" w:rsidP="00C67D5A">
      <w:pPr>
        <w:numPr>
          <w:ilvl w:val="0"/>
          <w:numId w:val="18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51492717" wp14:editId="7E6D8880">
            <wp:extent cx="95885" cy="127635"/>
            <wp:effectExtent l="19050" t="0" r="0" b="0"/>
            <wp:docPr id="48" name="Picture 48" descr="https://www.cs.bham.ac.uk/research/projects/lics/tutor/chap2/pics/forall.gif">
              <a:hlinkClick xmlns:a="http://schemas.openxmlformats.org/drawingml/2006/main" r:id="rId5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https://www.cs.bham.ac.uk/research/projects/lics/tutor/chap2/pics/forall.gif">
                      <a:hlinkClick r:id="rId5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 (Q</w:t>
      </w:r>
      <w:r w:rsidRPr="005E1D88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(f(x),x)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4B1A8CF6" wp14:editId="549E99F3">
            <wp:extent cx="159385" cy="106045"/>
            <wp:effectExtent l="19050" t="0" r="0" b="0"/>
            <wp:docPr id="49" name="Picture 49" descr="https://www.cs.bham.ac.uk/research/projects/lics/tutor/chap2/pics/implies.gif">
              <a:hlinkClick xmlns:a="http://schemas.openxmlformats.org/drawingml/2006/main" r:id="rId5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https://www.cs.bham.ac.uk/research/projects/lics/tutor/chap2/pics/implies.gif">
                      <a:hlinkClick r:id="rId5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Q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,x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)</w:t>
      </w:r>
    </w:p>
    <w:p w:rsidR="00C67D5A" w:rsidRPr="006570B9" w:rsidRDefault="00C67D5A" w:rsidP="00C67D5A">
      <w:pPr>
        <w:numPr>
          <w:ilvl w:val="0"/>
          <w:numId w:val="18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6384DE49" wp14:editId="7B507CA5">
            <wp:extent cx="95885" cy="127635"/>
            <wp:effectExtent l="19050" t="0" r="0" b="0"/>
            <wp:docPr id="50" name="Picture 50" descr="https://www.cs.bham.ac.uk/research/projects/lics/tutor/chap2/pics/forall.gif">
              <a:hlinkClick xmlns:a="http://schemas.openxmlformats.org/drawingml/2006/main" r:id="rId5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https://www.cs.bham.ac.uk/research/projects/lics/tutor/chap2/pics/forall.gif">
                      <a:hlinkClick r:id="rId5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59CAB5E2" wp14:editId="50B0872D">
            <wp:extent cx="95885" cy="127635"/>
            <wp:effectExtent l="19050" t="0" r="0" b="0"/>
            <wp:docPr id="51" name="Picture 51" descr="https://www.cs.bham.ac.uk/research/projects/lics/tutor/chap2/pics/forall.gif">
              <a:hlinkClick xmlns:a="http://schemas.openxmlformats.org/drawingml/2006/main" r:id="rId5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https://www.cs.bham.ac.uk/research/projects/lics/tutor/chap2/pics/forall.gif">
                      <a:hlinkClick r:id="rId5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(Q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F3EAEA7" wp14:editId="42BF0653">
            <wp:extent cx="159385" cy="106045"/>
            <wp:effectExtent l="19050" t="0" r="0" b="0"/>
            <wp:docPr id="52" name="Picture 52" descr="https://www.cs.bham.ac.uk/research/projects/lics/tutor/chap2/pics/implies.gif">
              <a:hlinkClick xmlns:a="http://schemas.openxmlformats.org/drawingml/2006/main" r:id="rId5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2" descr="https://www.cs.bham.ac.uk/research/projects/lics/tutor/chap2/pics/implies.gif">
                      <a:hlinkClick r:id="rId5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P(x))</w:t>
      </w:r>
    </w:p>
    <w:p w:rsidR="00C67D5A" w:rsidRPr="006570B9" w:rsidRDefault="00C67D5A" w:rsidP="00C67D5A">
      <w:pPr>
        <w:numPr>
          <w:ilvl w:val="0"/>
          <w:numId w:val="18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356266D5" wp14:editId="1B0FDA90">
            <wp:extent cx="95885" cy="127635"/>
            <wp:effectExtent l="19050" t="0" r="0" b="0"/>
            <wp:docPr id="53" name="Picture 53" descr="https://www.cs.bham.ac.uk/research/projects/lics/tutor/chap2/pics/forall.gif">
              <a:hlinkClick xmlns:a="http://schemas.openxmlformats.org/drawingml/2006/main" r:id="rId6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https://www.cs.bham.ac.uk/research/projects/lics/tutor/chap2/pics/forall.gif">
                      <a:hlinkClick r:id="rId6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4A409057" wp14:editId="29EE4521">
            <wp:extent cx="95885" cy="127635"/>
            <wp:effectExtent l="19050" t="0" r="0" b="0"/>
            <wp:docPr id="54" name="Picture 54" descr="https://www.cs.bham.ac.uk/research/projects/lics/tutor/chap2/pics/exists.gif">
              <a:hlinkClick xmlns:a="http://schemas.openxmlformats.org/drawingml/2006/main" r:id="rId6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4" descr="https://www.cs.bham.ac.uk/research/projects/lics/tutor/chap2/pics/exists.gif">
                      <a:hlinkClick r:id="rId6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(Q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34DECF91" wp14:editId="62CDB994">
            <wp:extent cx="95885" cy="95885"/>
            <wp:effectExtent l="19050" t="0" r="0" b="0"/>
            <wp:docPr id="55" name="Picture 55" descr="https://www.cs.bham.ac.uk/research/projects/lics/tutor/chap2/pics/or.gif">
              <a:hlinkClick xmlns:a="http://schemas.openxmlformats.org/drawingml/2006/main" r:id="rId6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https://www.cs.bham.ac.uk/research/projects/lics/tutor/chap2/pics/or.gif">
                      <a:hlinkClick r:id="rId6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Q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,x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)</w:t>
      </w:r>
    </w:p>
    <w:p w:rsidR="00C67D5A" w:rsidRPr="006570B9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bookmarkStart w:id="9" w:name="q6"/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4</w:t>
      </w:r>
    </w:p>
    <w:bookmarkEnd w:id="9"/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68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In this question assume the specifications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F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</w:t>
      </w:r>
      <w:proofErr w:type="gram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,y</w:t>
      </w:r>
      <w:proofErr w:type="spellEnd"/>
      <w:proofErr w:type="gram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is the father of y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M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is the mother of y.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hich of the formulas in predicate logic below express the sentence </w:t>
      </w:r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Everybody has a mother'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?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69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numPr>
          <w:ilvl w:val="0"/>
          <w:numId w:val="19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09553CAF" wp14:editId="2605B7DA">
            <wp:extent cx="95885" cy="127635"/>
            <wp:effectExtent l="19050" t="0" r="0" b="0"/>
            <wp:docPr id="101" name="Picture 101" descr="https://www.cs.bham.ac.uk/research/projects/lics/tutor/chap2/pics/forall.gif">
              <a:hlinkClick xmlns:a="http://schemas.openxmlformats.org/drawingml/2006/main" r:id="rId6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5" descr="https://www.cs.bham.ac.uk/research/projects/lics/tutor/chap2/pics/forall.gif">
                      <a:hlinkClick r:id="rId6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446AFB77" wp14:editId="573DD2D4">
            <wp:extent cx="95885" cy="127635"/>
            <wp:effectExtent l="19050" t="0" r="0" b="0"/>
            <wp:docPr id="102" name="Picture 102" descr="https://www.cs.bham.ac.uk/research/projects/lics/tutor/chap2/pics/forall.gif">
              <a:hlinkClick xmlns:a="http://schemas.openxmlformats.org/drawingml/2006/main" r:id="rId6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6" descr="https://www.cs.bham.ac.uk/research/projects/lics/tutor/chap2/pics/forall.gif">
                      <a:hlinkClick r:id="rId6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M(x, y)</w:t>
      </w:r>
    </w:p>
    <w:p w:rsidR="00C67D5A" w:rsidRPr="006570B9" w:rsidRDefault="00C67D5A" w:rsidP="00C67D5A">
      <w:pPr>
        <w:numPr>
          <w:ilvl w:val="0"/>
          <w:numId w:val="19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79CDFD9B" wp14:editId="6E872768">
            <wp:extent cx="95885" cy="127635"/>
            <wp:effectExtent l="19050" t="0" r="0" b="0"/>
            <wp:docPr id="127" name="Picture 127" descr="https://www.cs.bham.ac.uk/research/projects/lics/tutor/chap2/pics/exists.gif">
              <a:hlinkClick xmlns:a="http://schemas.openxmlformats.org/drawingml/2006/main" r:id="rId6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7" descr="https://www.cs.bham.ac.uk/research/projects/lics/tutor/chap2/pics/exists.gif">
                      <a:hlinkClick r:id="rId6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51FFA39C" wp14:editId="573487FD">
            <wp:extent cx="95885" cy="127635"/>
            <wp:effectExtent l="19050" t="0" r="0" b="0"/>
            <wp:docPr id="128" name="Picture 128" descr="https://www.cs.bham.ac.uk/research/projects/lics/tutor/chap2/pics/forall.gif">
              <a:hlinkClick xmlns:a="http://schemas.openxmlformats.org/drawingml/2006/main" r:id="rId6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 descr="https://www.cs.bham.ac.uk/research/projects/lics/tutor/chap2/pics/forall.gif">
                      <a:hlinkClick r:id="rId6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M(x, y)</w:t>
      </w:r>
    </w:p>
    <w:p w:rsidR="00C67D5A" w:rsidRPr="006570B9" w:rsidRDefault="00C67D5A" w:rsidP="00C67D5A">
      <w:pPr>
        <w:numPr>
          <w:ilvl w:val="0"/>
          <w:numId w:val="19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551D978" wp14:editId="00107AEF">
            <wp:extent cx="95885" cy="127635"/>
            <wp:effectExtent l="19050" t="0" r="0" b="0"/>
            <wp:docPr id="129" name="Picture 129" descr="https://www.cs.bham.ac.uk/research/projects/lics/tutor/chap2/pics/exists.gif">
              <a:hlinkClick xmlns:a="http://schemas.openxmlformats.org/drawingml/2006/main" r:id="rId6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9" descr="https://www.cs.bham.ac.uk/research/projects/lics/tutor/chap2/pics/exists.gif">
                      <a:hlinkClick r:id="rId6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348C7FE" wp14:editId="6A2D1258">
            <wp:extent cx="95885" cy="127635"/>
            <wp:effectExtent l="19050" t="0" r="0" b="0"/>
            <wp:docPr id="130" name="Picture 130" descr="https://www.cs.bham.ac.uk/research/projects/lics/tutor/chap2/pics/forall.gif">
              <a:hlinkClick xmlns:a="http://schemas.openxmlformats.org/drawingml/2006/main" r:id="rId6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0" descr="https://www.cs.bham.ac.uk/research/projects/lics/tutor/chap2/pics/forall.gif">
                      <a:hlinkClick r:id="rId6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 M(x, y)</w:t>
      </w:r>
    </w:p>
    <w:p w:rsidR="00C67D5A" w:rsidRPr="006570B9" w:rsidRDefault="00C67D5A" w:rsidP="00C67D5A">
      <w:pPr>
        <w:numPr>
          <w:ilvl w:val="0"/>
          <w:numId w:val="19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5E25B4DE" wp14:editId="67989CC9">
            <wp:extent cx="95885" cy="127635"/>
            <wp:effectExtent l="19050" t="0" r="0" b="0"/>
            <wp:docPr id="103" name="Picture 103" descr="https://www.cs.bham.ac.uk/research/projects/lics/tutor/chap2/pics/forall.gif">
              <a:hlinkClick xmlns:a="http://schemas.openxmlformats.org/drawingml/2006/main" r:id="rId6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1" descr="https://www.cs.bham.ac.uk/research/projects/lics/tutor/chap2/pics/forall.gif">
                      <a:hlinkClick r:id="rId6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64C3B9B0" wp14:editId="43B779A4">
            <wp:extent cx="95885" cy="127635"/>
            <wp:effectExtent l="19050" t="0" r="0" b="0"/>
            <wp:docPr id="104" name="Picture 104" descr="https://www.cs.bham.ac.uk/research/projects/lics/tutor/chap2/pics/exists.gif">
              <a:hlinkClick xmlns:a="http://schemas.openxmlformats.org/drawingml/2006/main" r:id="rId6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2" descr="https://www.cs.bham.ac.uk/research/projects/lics/tutor/chap2/pics/exists.gif">
                      <a:hlinkClick r:id="rId6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M(x, y)</w:t>
      </w:r>
    </w:p>
    <w:p w:rsidR="00C67D5A" w:rsidRPr="006570B9" w:rsidRDefault="00C67D5A" w:rsidP="00C67D5A">
      <w:pPr>
        <w:numPr>
          <w:ilvl w:val="0"/>
          <w:numId w:val="19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</w:pP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70C26736" wp14:editId="6CFE6C43">
            <wp:extent cx="95885" cy="127635"/>
            <wp:effectExtent l="19050" t="0" r="0" b="0"/>
            <wp:docPr id="105" name="Picture 105" descr="https://www.cs.bham.ac.uk/research/projects/lics/tutor/chap2/pics/forall.gif">
              <a:hlinkClick xmlns:a="http://schemas.openxmlformats.org/drawingml/2006/main" r:id="rId6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3" descr="https://www.cs.bham.ac.uk/research/projects/lics/tutor/chap2/pics/forall.gif">
                      <a:hlinkClick r:id="rId6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y </w:t>
      </w: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778C4AE3" wp14:editId="5C21CCBE">
            <wp:extent cx="95885" cy="127635"/>
            <wp:effectExtent l="19050" t="0" r="0" b="0"/>
            <wp:docPr id="106" name="Picture 106" descr="https://www.cs.bham.ac.uk/research/projects/lics/tutor/chap2/pics/exists.gif">
              <a:hlinkClick xmlns:a="http://schemas.openxmlformats.org/drawingml/2006/main" r:id="rId65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4" descr="https://www.cs.bham.ac.uk/research/projects/lics/tutor/chap2/pics/exists.gif">
                      <a:hlinkClick r:id="rId65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x M(x, y)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70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71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lastRenderedPageBreak/>
        <w:t>Question 7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72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In this question assume only the specifications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F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</w:t>
      </w:r>
      <w:proofErr w:type="gram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,y</w:t>
      </w:r>
      <w:proofErr w:type="spellEnd"/>
      <w:proofErr w:type="gram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is the father of y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M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is the mother of y.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hich of the formulas in predicate logic below express the sentence </w:t>
      </w:r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'Anyone who is a father is not a maternal grandmother'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?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73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numPr>
          <w:ilvl w:val="0"/>
          <w:numId w:val="20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</w:pP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17B86C9E" wp14:editId="192BA9D7">
            <wp:extent cx="95885" cy="127635"/>
            <wp:effectExtent l="19050" t="0" r="0" b="0"/>
            <wp:docPr id="107" name="Picture 107" descr="https://www.cs.bham.ac.uk/research/projects/lics/tutor/chap2/pics/forall.gif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9" descr="https://www.cs.bham.ac.uk/research/projects/lics/tutor/chap2/pics/forall.gif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x ( </w:t>
      </w: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3B1F58AD" wp14:editId="3C99A7D6">
            <wp:extent cx="95885" cy="127635"/>
            <wp:effectExtent l="19050" t="0" r="0" b="0"/>
            <wp:docPr id="108" name="Picture 108" descr="https://www.cs.bham.ac.uk/research/projects/lics/tutor/chap2/pics/exists.gif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0" descr="https://www.cs.bham.ac.uk/research/projects/lics/tutor/chap2/pics/exists.gif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y F(x, y)</w:t>
      </w: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6DC87F0D" wp14:editId="3FBF0C69">
            <wp:extent cx="159385" cy="106045"/>
            <wp:effectExtent l="19050" t="0" r="0" b="0"/>
            <wp:docPr id="141" name="Picture 141" descr="https://www.cs.bham.ac.uk/research/projects/lics/tutor/chap2/pics/implies.gif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1" descr="https://www.cs.bham.ac.uk/research/projects/lics/tutor/chap2/pics/implies.gif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1F4BE732" wp14:editId="3DF134D8">
            <wp:extent cx="95885" cy="95885"/>
            <wp:effectExtent l="19050" t="0" r="0" b="0"/>
            <wp:docPr id="142" name="Picture 142" descr="https://www.cs.bham.ac.uk/research/projects/lics/tutor/chap2/pics/not.gif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2" descr="https://www.cs.bham.ac.uk/research/projects/lics/tutor/chap2/pics/not.gif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6985077A" wp14:editId="2F7CB853">
            <wp:extent cx="95885" cy="127635"/>
            <wp:effectExtent l="19050" t="0" r="0" b="0"/>
            <wp:docPr id="143" name="Picture 143" descr="https://www.cs.bham.ac.uk/research/projects/lics/tutor/chap2/pics/exists.gif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3" descr="https://www.cs.bham.ac.uk/research/projects/lics/tutor/chap2/pics/exists.gif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y </w:t>
      </w: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5EB81C4C" wp14:editId="582268C6">
            <wp:extent cx="95885" cy="127635"/>
            <wp:effectExtent l="19050" t="0" r="0" b="0"/>
            <wp:docPr id="109" name="Picture 109" descr="https://www.cs.bham.ac.uk/research/projects/lics/tutor/chap2/pics/exists.gif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4" descr="https://www.cs.bham.ac.uk/research/projects/lics/tutor/chap2/pics/exists.gif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z (M(x, y) </w:t>
      </w: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3B1A539D" wp14:editId="7C068626">
            <wp:extent cx="95885" cy="95885"/>
            <wp:effectExtent l="19050" t="0" r="0" b="0"/>
            <wp:docPr id="110" name="Picture 110" descr="https://www.cs.bham.ac.uk/research/projects/lics/tutor/chap2/pics/and.gif">
              <a:hlinkClick xmlns:a="http://schemas.openxmlformats.org/drawingml/2006/main" r:id="rId66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 descr="https://www.cs.bham.ac.uk/research/projects/lics/tutor/chap2/pics/and.gif">
                      <a:hlinkClick r:id="rId66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 M(y, z)))</w:t>
      </w:r>
    </w:p>
    <w:p w:rsidR="00C67D5A" w:rsidRPr="006570B9" w:rsidRDefault="00C67D5A" w:rsidP="00C67D5A">
      <w:pPr>
        <w:numPr>
          <w:ilvl w:val="0"/>
          <w:numId w:val="20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21555106" wp14:editId="61121856">
            <wp:extent cx="95885" cy="127635"/>
            <wp:effectExtent l="19050" t="0" r="0" b="0"/>
            <wp:docPr id="146" name="Picture 146" descr="https://www.cs.bham.ac.uk/research/projects/lics/tutor/chap2/pics/forall.gif">
              <a:hlinkClick xmlns:a="http://schemas.openxmlformats.org/drawingml/2006/main" r:id="rId6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6" descr="https://www.cs.bham.ac.uk/research/projects/lics/tutor/chap2/pics/forall.gif">
                      <a:hlinkClick r:id="rId6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 (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0E3C8E30" wp14:editId="44276CFA">
            <wp:extent cx="95885" cy="127635"/>
            <wp:effectExtent l="19050" t="0" r="0" b="0"/>
            <wp:docPr id="147" name="Picture 147" descr="https://www.cs.bham.ac.uk/research/projects/lics/tutor/chap2/pics/exists.gif">
              <a:hlinkClick xmlns:a="http://schemas.openxmlformats.org/drawingml/2006/main" r:id="rId6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7" descr="https://www.cs.bham.ac.uk/research/projects/lics/tutor/chap2/pics/exists.gif">
                      <a:hlinkClick r:id="rId6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F(x, y)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378C8CBC" wp14:editId="25FFE0F0">
            <wp:extent cx="159385" cy="106045"/>
            <wp:effectExtent l="19050" t="0" r="0" b="0"/>
            <wp:docPr id="148" name="Picture 148" descr="https://www.cs.bham.ac.uk/research/projects/lics/tutor/chap2/pics/implies.gif">
              <a:hlinkClick xmlns:a="http://schemas.openxmlformats.org/drawingml/2006/main" r:id="rId6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8" descr="https://www.cs.bham.ac.uk/research/projects/lics/tutor/chap2/pics/implies.gif">
                      <a:hlinkClick r:id="rId6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64652C74" wp14:editId="1867531B">
            <wp:extent cx="95885" cy="95885"/>
            <wp:effectExtent l="19050" t="0" r="0" b="0"/>
            <wp:docPr id="149" name="Picture 149" descr="https://www.cs.bham.ac.uk/research/projects/lics/tutor/chap2/pics/not.gif">
              <a:hlinkClick xmlns:a="http://schemas.openxmlformats.org/drawingml/2006/main" r:id="rId6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9" descr="https://www.cs.bham.ac.uk/research/projects/lics/tutor/chap2/pics/not.gif">
                      <a:hlinkClick r:id="rId6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4EEBFB0A" wp14:editId="4E0A8C5E">
            <wp:extent cx="95885" cy="127635"/>
            <wp:effectExtent l="19050" t="0" r="0" b="0"/>
            <wp:docPr id="150" name="Picture 150" descr="https://www.cs.bham.ac.uk/research/projects/lics/tutor/chap2/pics/exists.gif">
              <a:hlinkClick xmlns:a="http://schemas.openxmlformats.org/drawingml/2006/main" r:id="rId67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0" descr="https://www.cs.bham.ac.uk/research/projects/lics/tutor/chap2/pics/exists.gif">
                      <a:hlinkClick r:id="rId67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M(x, M(y)))</w:t>
      </w:r>
    </w:p>
    <w:p w:rsidR="00C67D5A" w:rsidRPr="006570B9" w:rsidRDefault="00C67D5A" w:rsidP="00C67D5A">
      <w:pPr>
        <w:numPr>
          <w:ilvl w:val="0"/>
          <w:numId w:val="20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05B7D4E8" wp14:editId="786F8B30">
            <wp:extent cx="95885" cy="127635"/>
            <wp:effectExtent l="19050" t="0" r="0" b="0"/>
            <wp:docPr id="111" name="Picture 111" descr="https://www.cs.bham.ac.uk/research/projects/lics/tutor/chap2/pics/forall.gif">
              <a:hlinkClick xmlns:a="http://schemas.openxmlformats.org/drawingml/2006/main" r:id="rId6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1" descr="https://www.cs.bham.ac.uk/research/projects/lics/tutor/chap2/pics/forall.gif">
                      <a:hlinkClick r:id="rId6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 (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6A3BB881" wp14:editId="102227AD">
            <wp:extent cx="95885" cy="127635"/>
            <wp:effectExtent l="19050" t="0" r="0" b="0"/>
            <wp:docPr id="112" name="Picture 112" descr="https://www.cs.bham.ac.uk/research/projects/lics/tutor/chap2/pics/exists.gif">
              <a:hlinkClick xmlns:a="http://schemas.openxmlformats.org/drawingml/2006/main" r:id="rId6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2" descr="https://www.cs.bham.ac.uk/research/projects/lics/tutor/chap2/pics/exists.gif">
                      <a:hlinkClick r:id="rId6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F(x, y)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0958C02A" wp14:editId="2CD0B418">
            <wp:extent cx="159385" cy="106045"/>
            <wp:effectExtent l="19050" t="0" r="0" b="0"/>
            <wp:docPr id="113" name="Picture 113" descr="https://www.cs.bham.ac.uk/research/projects/lics/tutor/chap2/pics/implies.gif">
              <a:hlinkClick xmlns:a="http://schemas.openxmlformats.org/drawingml/2006/main" r:id="rId6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3" descr="https://www.cs.bham.ac.uk/research/projects/lics/tutor/chap2/pics/implies.gif">
                      <a:hlinkClick r:id="rId6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5D99D655" wp14:editId="71C05E02">
            <wp:extent cx="95885" cy="95885"/>
            <wp:effectExtent l="19050" t="0" r="0" b="0"/>
            <wp:docPr id="32" name="Picture 32" descr="https://www.cs.bham.ac.uk/research/projects/lics/tutor/chap2/pics/not.gif">
              <a:hlinkClick xmlns:a="http://schemas.openxmlformats.org/drawingml/2006/main" r:id="rId6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4" descr="https://www.cs.bham.ac.uk/research/projects/lics/tutor/chap2/pics/not.gif">
                      <a:hlinkClick r:id="rId6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7BE3587A" wp14:editId="5BC633C9">
            <wp:extent cx="95885" cy="127635"/>
            <wp:effectExtent l="19050" t="0" r="0" b="0"/>
            <wp:docPr id="155" name="Picture 155" descr="https://www.cs.bham.ac.uk/research/projects/lics/tutor/chap2/pics/exists.gif">
              <a:hlinkClick xmlns:a="http://schemas.openxmlformats.org/drawingml/2006/main" r:id="rId6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5" descr="https://www.cs.bham.ac.uk/research/projects/lics/tutor/chap2/pics/exists.gif">
                      <a:hlinkClick r:id="rId6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G(x, y))</w:t>
      </w:r>
    </w:p>
    <w:p w:rsidR="00C67D5A" w:rsidRPr="006570B9" w:rsidRDefault="00C67D5A" w:rsidP="00C67D5A">
      <w:pPr>
        <w:numPr>
          <w:ilvl w:val="0"/>
          <w:numId w:val="20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5DBD7C69" wp14:editId="495AB28B">
            <wp:extent cx="95885" cy="127635"/>
            <wp:effectExtent l="19050" t="0" r="0" b="0"/>
            <wp:docPr id="39" name="Picture 39" descr="https://www.cs.bham.ac.uk/research/projects/lics/tutor/chap2/pics/exists.gif">
              <a:hlinkClick xmlns:a="http://schemas.openxmlformats.org/drawingml/2006/main" r:id="rId6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6" descr="https://www.cs.bham.ac.uk/research/projects/lics/tutor/chap2/pics/exists.gif">
                      <a:hlinkClick r:id="rId6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378055A3" wp14:editId="51623192">
            <wp:extent cx="95885" cy="127635"/>
            <wp:effectExtent l="19050" t="0" r="0" b="0"/>
            <wp:docPr id="40" name="Picture 40" descr="https://www.cs.bham.ac.uk/research/projects/lics/tutor/chap2/pics/exists.gif">
              <a:hlinkClick xmlns:a="http://schemas.openxmlformats.org/drawingml/2006/main" r:id="rId6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7" descr="https://www.cs.bham.ac.uk/research/projects/lics/tutor/chap2/pics/exists.gif">
                      <a:hlinkClick r:id="rId6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F(x, y)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3F148255" wp14:editId="10D8DDFC">
            <wp:extent cx="159385" cy="106045"/>
            <wp:effectExtent l="19050" t="0" r="0" b="0"/>
            <wp:docPr id="41" name="Picture 41" descr="https://www.cs.bham.ac.uk/research/projects/lics/tutor/chap2/pics/implies.gif">
              <a:hlinkClick xmlns:a="http://schemas.openxmlformats.org/drawingml/2006/main" r:id="rId6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8" descr="https://www.cs.bham.ac.uk/research/projects/lics/tutor/chap2/pics/implies.gif">
                      <a:hlinkClick r:id="rId6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6AC8BD9F" wp14:editId="321F7BFE">
            <wp:extent cx="95885" cy="95885"/>
            <wp:effectExtent l="19050" t="0" r="0" b="0"/>
            <wp:docPr id="42" name="Picture 42" descr="https://www.cs.bham.ac.uk/research/projects/lics/tutor/chap2/pics/not.gif">
              <a:hlinkClick xmlns:a="http://schemas.openxmlformats.org/drawingml/2006/main" r:id="rId6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9" descr="https://www.cs.bham.ac.uk/research/projects/lics/tutor/chap2/pics/not.gif">
                      <a:hlinkClick r:id="rId6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7CE48315" wp14:editId="6585A53A">
            <wp:extent cx="95885" cy="127635"/>
            <wp:effectExtent l="19050" t="0" r="0" b="0"/>
            <wp:docPr id="43" name="Picture 43" descr="https://www.cs.bham.ac.uk/research/projects/lics/tutor/chap2/pics/exists.gif">
              <a:hlinkClick xmlns:a="http://schemas.openxmlformats.org/drawingml/2006/main" r:id="rId6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0" descr="https://www.cs.bham.ac.uk/research/projects/lics/tutor/chap2/pics/exists.gif">
                      <a:hlinkClick r:id="rId6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532091CA" wp14:editId="2385C58E">
            <wp:extent cx="95885" cy="127635"/>
            <wp:effectExtent l="19050" t="0" r="0" b="0"/>
            <wp:docPr id="56" name="Picture 56" descr="https://www.cs.bham.ac.uk/research/projects/lics/tutor/chap2/pics/exists.gif">
              <a:hlinkClick xmlns:a="http://schemas.openxmlformats.org/drawingml/2006/main" r:id="rId6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1" descr="https://www.cs.bham.ac.uk/research/projects/lics/tutor/chap2/pics/exists.gif">
                      <a:hlinkClick r:id="rId6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M(x, y)</w:t>
      </w:r>
    </w:p>
    <w:p w:rsidR="00C67D5A" w:rsidRPr="006570B9" w:rsidRDefault="00C67D5A" w:rsidP="00C67D5A">
      <w:pPr>
        <w:numPr>
          <w:ilvl w:val="0"/>
          <w:numId w:val="20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5DF8A3E3" wp14:editId="26B42A5C">
            <wp:extent cx="95885" cy="127635"/>
            <wp:effectExtent l="19050" t="0" r="0" b="0"/>
            <wp:docPr id="57" name="Picture 57" descr="https://www.cs.bham.ac.uk/research/projects/lics/tutor/chap2/pics/exists.gif">
              <a:hlinkClick xmlns:a="http://schemas.openxmlformats.org/drawingml/2006/main" r:id="rId7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2" descr="https://www.cs.bham.ac.uk/research/projects/lics/tutor/chap2/pics/exists.gif">
                      <a:hlinkClick r:id="rId7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 (F(x)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68C9DEAA" wp14:editId="23701865">
            <wp:extent cx="159385" cy="106045"/>
            <wp:effectExtent l="19050" t="0" r="0" b="0"/>
            <wp:docPr id="58" name="Picture 58" descr="https://www.cs.bham.ac.uk/research/projects/lics/tutor/chap2/pics/implies.gif">
              <a:hlinkClick xmlns:a="http://schemas.openxmlformats.org/drawingml/2006/main" r:id="rId7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 descr="https://www.cs.bham.ac.uk/research/projects/lics/tutor/chap2/pics/implies.gif">
                      <a:hlinkClick r:id="rId7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E649F1A" wp14:editId="15387C11">
            <wp:extent cx="95885" cy="95885"/>
            <wp:effectExtent l="19050" t="0" r="0" b="0"/>
            <wp:docPr id="59" name="Picture 59" descr="https://www.cs.bham.ac.uk/research/projects/lics/tutor/chap2/pics/not.gif">
              <a:hlinkClick xmlns:a="http://schemas.openxmlformats.org/drawingml/2006/main" r:id="rId70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4" descr="https://www.cs.bham.ac.uk/research/projects/lics/tutor/chap2/pics/not.gif">
                      <a:hlinkClick r:id="rId70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M(M(x)))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74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75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Question 8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76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For this question and the following one, assume the specifications below: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The predicate symbols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S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is y's sister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B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is y's brother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H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is y's husband and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O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 : x is older than y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and the constant symbols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j : John,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c : Carl, and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m : Monique.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Which of the following formulas express the sentence </w:t>
      </w:r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 xml:space="preserve">'Carl is </w:t>
      </w:r>
      <w:proofErr w:type="spellStart"/>
      <w:proofErr w:type="gramStart"/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>Moniques</w:t>
      </w:r>
      <w:proofErr w:type="spellEnd"/>
      <w:proofErr w:type="gramEnd"/>
      <w:r w:rsidRPr="006570B9">
        <w:rPr>
          <w:rFonts w:ascii="Times New Roman" w:eastAsia="Times New Roman" w:hAnsi="Times New Roman" w:cs="Times New Roman"/>
          <w:i/>
          <w:iCs/>
          <w:color w:val="000000"/>
          <w:sz w:val="27"/>
          <w:szCs w:val="27"/>
        </w:rPr>
        <w:t xml:space="preserve"> brother-in-law'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?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77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numPr>
          <w:ilvl w:val="0"/>
          <w:numId w:val="21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B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c</w:t>
      </w:r>
      <w:proofErr w:type="gram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,m</w:t>
      </w:r>
      <w:proofErr w:type="spellEnd"/>
      <w:proofErr w:type="gram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32FC66ED" wp14:editId="18056845">
            <wp:extent cx="95885" cy="95885"/>
            <wp:effectExtent l="19050" t="0" r="0" b="0"/>
            <wp:docPr id="60" name="Picture 60" descr="https://www.cs.bham.ac.uk/research/projects/lics/tutor/chap2/pics/and.gif">
              <a:hlinkClick xmlns:a="http://schemas.openxmlformats.org/drawingml/2006/main" r:id="rId71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9" descr="https://www.cs.bham.ac.uk/research/projects/lics/tutor/chap2/pics/and.gif">
                      <a:hlinkClick r:id="rId71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H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c,m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.</w:t>
      </w:r>
    </w:p>
    <w:p w:rsidR="00C67D5A" w:rsidRPr="006570B9" w:rsidRDefault="00C67D5A" w:rsidP="00C67D5A">
      <w:pPr>
        <w:numPr>
          <w:ilvl w:val="0"/>
          <w:numId w:val="21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lastRenderedPageBreak/>
        <w:t>B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c</w:t>
      </w:r>
      <w:proofErr w:type="gram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,m</w:t>
      </w:r>
      <w:proofErr w:type="spellEnd"/>
      <w:proofErr w:type="gram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227DCE33" wp14:editId="4F5C37AB">
            <wp:extent cx="95885" cy="95885"/>
            <wp:effectExtent l="19050" t="0" r="0" b="0"/>
            <wp:docPr id="61" name="Picture 61" descr="https://www.cs.bham.ac.uk/research/projects/lics/tutor/chap2/pics/or.gif">
              <a:hlinkClick xmlns:a="http://schemas.openxmlformats.org/drawingml/2006/main" r:id="rId72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0" descr="https://www.cs.bham.ac.uk/research/projects/lics/tutor/chap2/pics/or.gif">
                      <a:hlinkClick r:id="rId72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H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c,m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.</w:t>
      </w:r>
    </w:p>
    <w:p w:rsidR="00C67D5A" w:rsidRPr="006570B9" w:rsidRDefault="00C67D5A" w:rsidP="00C67D5A">
      <w:pPr>
        <w:numPr>
          <w:ilvl w:val="0"/>
          <w:numId w:val="21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1FD07D5B" wp14:editId="1C65C48F">
            <wp:extent cx="95885" cy="127635"/>
            <wp:effectExtent l="19050" t="0" r="0" b="0"/>
            <wp:docPr id="62" name="Picture 62" descr="https://www.cs.bham.ac.uk/research/projects/lics/tutor/chap2/pics/forall.gif">
              <a:hlinkClick xmlns:a="http://schemas.openxmlformats.org/drawingml/2006/main" r:id="rId7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1" descr="https://www.cs.bham.ac.uk/research/projects/lics/tutor/chap2/pics/forall.gif">
                      <a:hlinkClick r:id="rId7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</w:t>
      </w:r>
      <w:proofErr w:type="gram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073253C8" wp14:editId="30C4CB1E">
            <wp:extent cx="95885" cy="127635"/>
            <wp:effectExtent l="19050" t="0" r="0" b="0"/>
            <wp:docPr id="63" name="Picture 63" descr="https://www.cs.bham.ac.uk/research/projects/lics/tutor/chap2/pics/forall.gif">
              <a:hlinkClick xmlns:a="http://schemas.openxmlformats.org/drawingml/2006/main" r:id="rId7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2" descr="https://www.cs.bham.ac.uk/research/projects/lics/tutor/chap2/pics/forall.gif">
                      <a:hlinkClick r:id="rId7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y (S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x,m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08B0FEDD" wp14:editId="092E2A46">
            <wp:extent cx="95885" cy="95885"/>
            <wp:effectExtent l="19050" t="0" r="0" b="0"/>
            <wp:docPr id="176" name="Picture 176" descr="https://www.cs.bham.ac.uk/research/projects/lics/tutor/chap2/pics/and.gif">
              <a:hlinkClick xmlns:a="http://schemas.openxmlformats.org/drawingml/2006/main" r:id="rId7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 descr="https://www.cs.bham.ac.uk/research/projects/lics/tutor/chap2/pics/and.gif">
                      <a:hlinkClick r:id="rId7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H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c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) </w:t>
      </w:r>
      <w:r>
        <w:rPr>
          <w:rFonts w:ascii="Times New Roman" w:eastAsia="Times New Roman" w:hAnsi="Times New Roman" w:cs="Times New Roman"/>
          <w:noProof/>
          <w:color w:val="000000"/>
          <w:sz w:val="27"/>
          <w:szCs w:val="27"/>
          <w:lang w:val="en-IN" w:eastAsia="en-IN"/>
        </w:rPr>
        <w:drawing>
          <wp:inline distT="0" distB="0" distL="0" distR="0" wp14:anchorId="4B186591" wp14:editId="01FD56FA">
            <wp:extent cx="159385" cy="106045"/>
            <wp:effectExtent l="19050" t="0" r="0" b="0"/>
            <wp:docPr id="177" name="Picture 177" descr="https://www.cs.bham.ac.uk/research/projects/lics/tutor/chap2/pics/implies.gif">
              <a:hlinkClick xmlns:a="http://schemas.openxmlformats.org/drawingml/2006/main" r:id="rId73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4" descr="https://www.cs.bham.ac.uk/research/projects/lics/tutor/chap2/pics/implies.gif">
                      <a:hlinkClick r:id="rId73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 x = y).</w:t>
      </w:r>
    </w:p>
    <w:p w:rsidR="00C67D5A" w:rsidRPr="006570B9" w:rsidRDefault="00C67D5A" w:rsidP="00C67D5A">
      <w:pPr>
        <w:numPr>
          <w:ilvl w:val="0"/>
          <w:numId w:val="21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</w:pP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6EFE6C7D" wp14:editId="3194F60B">
            <wp:extent cx="95885" cy="127635"/>
            <wp:effectExtent l="19050" t="0" r="0" b="0"/>
            <wp:docPr id="178" name="Picture 178" descr="https://www.cs.bham.ac.uk/research/projects/lics/tutor/chap2/pics/exists.gif">
              <a:hlinkClick xmlns:a="http://schemas.openxmlformats.org/drawingml/2006/main" r:id="rId7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5" descr="https://www.cs.bham.ac.uk/research/projects/lics/tutor/chap2/pics/exists.gif">
                      <a:hlinkClick r:id="rId7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proofErr w:type="gramStart"/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x</w:t>
      </w:r>
      <w:proofErr w:type="gramEnd"/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 xml:space="preserve"> ((S(</w:t>
      </w:r>
      <w:proofErr w:type="spellStart"/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x,m</w:t>
      </w:r>
      <w:proofErr w:type="spellEnd"/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) </w:t>
      </w: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3AAFCD5A" wp14:editId="0565C8DF">
            <wp:extent cx="95885" cy="95885"/>
            <wp:effectExtent l="19050" t="0" r="0" b="0"/>
            <wp:docPr id="180" name="Picture 180" descr="https://www.cs.bham.ac.uk/research/projects/lics/tutor/chap2/pics/and.gif">
              <a:hlinkClick xmlns:a="http://schemas.openxmlformats.org/drawingml/2006/main" r:id="rId7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6" descr="https://www.cs.bham.ac.uk/research/projects/lics/tutor/chap2/pics/and.gif">
                      <a:hlinkClick r:id="rId7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 H(</w:t>
      </w:r>
      <w:proofErr w:type="spellStart"/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c,x</w:t>
      </w:r>
      <w:proofErr w:type="spellEnd"/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)) </w:t>
      </w: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2CD7B7F4" wp14:editId="6AB8D42B">
            <wp:extent cx="95885" cy="95885"/>
            <wp:effectExtent l="19050" t="0" r="0" b="0"/>
            <wp:docPr id="201" name="Picture 201" descr="https://www.cs.bham.ac.uk/research/projects/lics/tutor/chap2/pics/or.gif">
              <a:hlinkClick xmlns:a="http://schemas.openxmlformats.org/drawingml/2006/main" r:id="rId7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7" descr="https://www.cs.bham.ac.uk/research/projects/lics/tutor/chap2/pics/or.gif">
                      <a:hlinkClick r:id="rId7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 (H(</w:t>
      </w:r>
      <w:proofErr w:type="spellStart"/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x,m</w:t>
      </w:r>
      <w:proofErr w:type="spellEnd"/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) </w:t>
      </w:r>
      <w:r w:rsidRPr="001F3927">
        <w:rPr>
          <w:rFonts w:ascii="Times New Roman" w:eastAsia="Times New Roman" w:hAnsi="Times New Roman" w:cs="Times New Roman"/>
          <w:noProof/>
          <w:color w:val="000000"/>
          <w:sz w:val="27"/>
          <w:szCs w:val="27"/>
          <w:highlight w:val="yellow"/>
          <w:lang w:val="en-IN" w:eastAsia="en-IN"/>
        </w:rPr>
        <w:drawing>
          <wp:inline distT="0" distB="0" distL="0" distR="0" wp14:anchorId="4FB06F3B" wp14:editId="3EA7FCB5">
            <wp:extent cx="95885" cy="95885"/>
            <wp:effectExtent l="19050" t="0" r="0" b="0"/>
            <wp:docPr id="202" name="Picture 202" descr="https://www.cs.bham.ac.uk/research/projects/lics/tutor/chap2/pics/and.gif">
              <a:hlinkClick xmlns:a="http://schemas.openxmlformats.org/drawingml/2006/main" r:id="rId74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8" descr="https://www.cs.bham.ac.uk/research/projects/lics/tutor/chap2/pics/and.gif">
                      <a:hlinkClick r:id="rId74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 B(</w:t>
      </w:r>
      <w:proofErr w:type="spellStart"/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c,x</w:t>
      </w:r>
      <w:proofErr w:type="spellEnd"/>
      <w:r w:rsidRPr="001F3927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))).</w:t>
      </w:r>
    </w:p>
    <w:p w:rsidR="00C67D5A" w:rsidRPr="006570B9" w:rsidRDefault="00C67D5A" w:rsidP="00C67D5A">
      <w:pPr>
        <w:numPr>
          <w:ilvl w:val="0"/>
          <w:numId w:val="21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None of the above.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78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 xml:space="preserve">Question </w:t>
      </w:r>
      <w:r>
        <w:rPr>
          <w:rFonts w:ascii="Times New Roman" w:eastAsia="Times New Roman" w:hAnsi="Times New Roman" w:cs="Times New Roman"/>
          <w:b/>
          <w:bCs/>
          <w:color w:val="000000"/>
          <w:sz w:val="27"/>
          <w:szCs w:val="27"/>
        </w:rPr>
        <w:t>5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79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Assuming the same specifications as for</w:t>
      </w:r>
      <w:proofErr w:type="gram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 which</w:t>
      </w:r>
      <w:proofErr w:type="gram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 xml:space="preserve"> of the following sentences are expressed by the predicate logic formula</w:t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br/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4D96702A" wp14:editId="1F59CEE1">
            <wp:extent cx="95885" cy="127635"/>
            <wp:effectExtent l="19050" t="0" r="0" b="0"/>
            <wp:docPr id="203" name="Picture 203" descr="https://www.cs.bham.ac.uk/research/projects/lics/tutor/chap2/pics/forall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2" descr="https://www.cs.bham.ac.uk/research/projects/lics/tutor/chap2/pics/forall.gif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53625C7D" wp14:editId="7F82FD93">
            <wp:extent cx="95885" cy="127635"/>
            <wp:effectExtent l="19050" t="0" r="0" b="0"/>
            <wp:docPr id="204" name="Picture 204" descr="https://www.cs.bham.ac.uk/research/projects/lics/tutor/chap2/pics/forall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3" descr="https://www.cs.bham.ac.uk/research/projects/lics/tutor/chap2/pics/forall.gif"/>
                    <pic:cNvPicPr>
                      <a:picLocks noChangeAspect="1" noChangeArrowheads="1"/>
                    </pic:cNvPicPr>
                  </pic:nvPicPr>
                  <pic:blipFill>
                    <a:blip r:embed="rId4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1276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y (S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j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5F46EC42" wp14:editId="3EE2838F">
            <wp:extent cx="95885" cy="95885"/>
            <wp:effectExtent l="19050" t="0" r="0" b="0"/>
            <wp:docPr id="205" name="Picture 205" descr="https://www.cs.bham.ac.uk/research/projects/lics/tutor/chap2/pics/and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4" descr="https://www.cs.bham.ac.uk/research/projects/lics/tutor/chap2/pics/and.gif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885" cy="9588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S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y,j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 </w:t>
      </w:r>
      <w:r>
        <w:rPr>
          <w:rFonts w:ascii="Times New Roman" w:eastAsia="Times New Roman" w:hAnsi="Times New Roman" w:cs="Times New Roman"/>
          <w:noProof/>
          <w:sz w:val="24"/>
          <w:szCs w:val="24"/>
          <w:lang w:val="en-IN" w:eastAsia="en-IN"/>
        </w:rPr>
        <w:drawing>
          <wp:inline distT="0" distB="0" distL="0" distR="0" wp14:anchorId="12DDC7CA" wp14:editId="614644C2">
            <wp:extent cx="159385" cy="106045"/>
            <wp:effectExtent l="19050" t="0" r="0" b="0"/>
            <wp:docPr id="206" name="Picture 206" descr="https://www.cs.bham.ac.uk/research/projects/lics/tutor/chap2/pics/implies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5" descr="https://www.cs.bham.ac.uk/research/projects/lics/tutor/chap2/pics/implies.gif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385" cy="10604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 O(</w:t>
      </w:r>
      <w:proofErr w:type="spellStart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x,y</w:t>
      </w:r>
      <w:proofErr w:type="spellEnd"/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  <w:shd w:val="clear" w:color="auto" w:fill="F8F8FF"/>
        </w:rPr>
        <w:t>))?.</w:t>
      </w:r>
    </w:p>
    <w:p w:rsidR="00C67D5A" w:rsidRPr="006570B9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80" style="width:0;height:1.5pt" o:hralign="center" o:hrstd="t" o:hrnoshade="t" o:hr="t" fillcolor="black" stroked="f"/>
        </w:pict>
      </w:r>
    </w:p>
    <w:p w:rsidR="00C67D5A" w:rsidRPr="006570B9" w:rsidRDefault="00C67D5A" w:rsidP="00C67D5A">
      <w:pPr>
        <w:numPr>
          <w:ilvl w:val="0"/>
          <w:numId w:val="22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John has an older sister.</w:t>
      </w:r>
    </w:p>
    <w:p w:rsidR="00C67D5A" w:rsidRPr="006570B9" w:rsidRDefault="00C67D5A" w:rsidP="00C67D5A">
      <w:pPr>
        <w:numPr>
          <w:ilvl w:val="0"/>
          <w:numId w:val="22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All of John's sisters are older than him.</w:t>
      </w:r>
    </w:p>
    <w:p w:rsidR="00C67D5A" w:rsidRPr="006570B9" w:rsidRDefault="00C67D5A" w:rsidP="00C67D5A">
      <w:pPr>
        <w:numPr>
          <w:ilvl w:val="0"/>
          <w:numId w:val="22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John is older than his sisters.</w:t>
      </w:r>
    </w:p>
    <w:p w:rsidR="00C67D5A" w:rsidRPr="006570B9" w:rsidRDefault="00C67D5A" w:rsidP="00C67D5A">
      <w:pPr>
        <w:numPr>
          <w:ilvl w:val="0"/>
          <w:numId w:val="22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</w:rPr>
      </w:pPr>
      <w:r w:rsidRPr="006570B9">
        <w:rPr>
          <w:rFonts w:ascii="Times New Roman" w:eastAsia="Times New Roman" w:hAnsi="Times New Roman" w:cs="Times New Roman"/>
          <w:color w:val="000000"/>
          <w:sz w:val="27"/>
          <w:szCs w:val="27"/>
        </w:rPr>
        <w:t>One of John's sisters is older than another.</w:t>
      </w:r>
    </w:p>
    <w:p w:rsidR="00C67D5A" w:rsidRPr="006570B9" w:rsidRDefault="00C67D5A" w:rsidP="00C67D5A">
      <w:pPr>
        <w:numPr>
          <w:ilvl w:val="0"/>
          <w:numId w:val="22"/>
        </w:numPr>
        <w:spacing w:before="100" w:beforeAutospacing="1" w:after="48" w:line="240" w:lineRule="auto"/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</w:pPr>
      <w:r w:rsidRPr="00191F29">
        <w:rPr>
          <w:rFonts w:ascii="Times New Roman" w:eastAsia="Times New Roman" w:hAnsi="Times New Roman" w:cs="Times New Roman"/>
          <w:color w:val="000000"/>
          <w:sz w:val="27"/>
          <w:szCs w:val="27"/>
          <w:highlight w:val="yellow"/>
        </w:rPr>
        <w:t>Any of John's sisters is older than any one of them.</w:t>
      </w:r>
    </w:p>
    <w:p w:rsidR="00C67D5A" w:rsidRPr="001F3927" w:rsidRDefault="00C67D5A" w:rsidP="00C67D5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>
          <v:rect id="_x0000_i1081" style="width:0;height:1.5pt" o:hralign="center" o:hrstd="t" o:hrnoshade="t" o:hr="t" fillcolor="black" stroked="f"/>
        </w:pict>
      </w:r>
    </w:p>
    <w:p w:rsidR="00610E55" w:rsidRPr="00610E55" w:rsidRDefault="00610E55" w:rsidP="00610E5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sectPr w:rsidR="00610E55" w:rsidRPr="00610E55" w:rsidSect="009878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6D17AD"/>
    <w:multiLevelType w:val="multilevel"/>
    <w:tmpl w:val="14A0AA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F0867F8"/>
    <w:multiLevelType w:val="multilevel"/>
    <w:tmpl w:val="B43A8B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2ED2F74"/>
    <w:multiLevelType w:val="multilevel"/>
    <w:tmpl w:val="77F4281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18093BF5"/>
    <w:multiLevelType w:val="multilevel"/>
    <w:tmpl w:val="E0BE7E5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>
    <w:nsid w:val="19F2220D"/>
    <w:multiLevelType w:val="multilevel"/>
    <w:tmpl w:val="E402E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BFC5209"/>
    <w:multiLevelType w:val="multilevel"/>
    <w:tmpl w:val="CD3E60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1DF60CDF"/>
    <w:multiLevelType w:val="multilevel"/>
    <w:tmpl w:val="05EED90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2499323D"/>
    <w:multiLevelType w:val="multilevel"/>
    <w:tmpl w:val="292024A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27D07FCA"/>
    <w:multiLevelType w:val="multilevel"/>
    <w:tmpl w:val="6E24CC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336723BB"/>
    <w:multiLevelType w:val="multilevel"/>
    <w:tmpl w:val="EF264DB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373947CA"/>
    <w:multiLevelType w:val="multilevel"/>
    <w:tmpl w:val="C30E88A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3A6F6311"/>
    <w:multiLevelType w:val="multilevel"/>
    <w:tmpl w:val="7E30552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3D4C3D26"/>
    <w:multiLevelType w:val="multilevel"/>
    <w:tmpl w:val="EE8888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>
    <w:nsid w:val="3E977077"/>
    <w:multiLevelType w:val="multilevel"/>
    <w:tmpl w:val="AA82D0A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>
    <w:nsid w:val="419C4476"/>
    <w:multiLevelType w:val="multilevel"/>
    <w:tmpl w:val="411AE5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>
    <w:nsid w:val="46BF5327"/>
    <w:multiLevelType w:val="multilevel"/>
    <w:tmpl w:val="8C5E7E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>
    <w:nsid w:val="488423C9"/>
    <w:multiLevelType w:val="multilevel"/>
    <w:tmpl w:val="19120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>
    <w:nsid w:val="4E526A6D"/>
    <w:multiLevelType w:val="multilevel"/>
    <w:tmpl w:val="403470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>
    <w:nsid w:val="57A649D9"/>
    <w:multiLevelType w:val="multilevel"/>
    <w:tmpl w:val="BD40D1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>
    <w:nsid w:val="5D5439A5"/>
    <w:multiLevelType w:val="multilevel"/>
    <w:tmpl w:val="65AE52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>
    <w:nsid w:val="5D777601"/>
    <w:multiLevelType w:val="multilevel"/>
    <w:tmpl w:val="92DC8E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>
    <w:nsid w:val="639A50FC"/>
    <w:multiLevelType w:val="multilevel"/>
    <w:tmpl w:val="56C423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2"/>
  </w:num>
  <w:num w:numId="2">
    <w:abstractNumId w:val="13"/>
  </w:num>
  <w:num w:numId="3">
    <w:abstractNumId w:val="14"/>
  </w:num>
  <w:num w:numId="4">
    <w:abstractNumId w:val="4"/>
  </w:num>
  <w:num w:numId="5">
    <w:abstractNumId w:val="21"/>
  </w:num>
  <w:num w:numId="6">
    <w:abstractNumId w:val="18"/>
  </w:num>
  <w:num w:numId="7">
    <w:abstractNumId w:val="19"/>
  </w:num>
  <w:num w:numId="8">
    <w:abstractNumId w:val="15"/>
  </w:num>
  <w:num w:numId="9">
    <w:abstractNumId w:val="9"/>
  </w:num>
  <w:num w:numId="10">
    <w:abstractNumId w:val="0"/>
  </w:num>
  <w:num w:numId="11">
    <w:abstractNumId w:val="8"/>
  </w:num>
  <w:num w:numId="12">
    <w:abstractNumId w:val="16"/>
  </w:num>
  <w:num w:numId="13">
    <w:abstractNumId w:val="6"/>
  </w:num>
  <w:num w:numId="14">
    <w:abstractNumId w:val="20"/>
  </w:num>
  <w:num w:numId="15">
    <w:abstractNumId w:val="10"/>
  </w:num>
  <w:num w:numId="16">
    <w:abstractNumId w:val="12"/>
  </w:num>
  <w:num w:numId="17">
    <w:abstractNumId w:val="3"/>
  </w:num>
  <w:num w:numId="18">
    <w:abstractNumId w:val="7"/>
  </w:num>
  <w:num w:numId="19">
    <w:abstractNumId w:val="17"/>
  </w:num>
  <w:num w:numId="20">
    <w:abstractNumId w:val="5"/>
  </w:num>
  <w:num w:numId="21">
    <w:abstractNumId w:val="11"/>
  </w:num>
  <w:num w:numId="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2AAJzY0tTUzMDcwsjEyUdpeDU4uLM/DyQAsNaAPaJXwwsAAAA"/>
  </w:docVars>
  <w:rsids>
    <w:rsidRoot w:val="00610E55"/>
    <w:rsid w:val="00113C23"/>
    <w:rsid w:val="001F6604"/>
    <w:rsid w:val="00357427"/>
    <w:rsid w:val="00576EE6"/>
    <w:rsid w:val="00610E55"/>
    <w:rsid w:val="007074A4"/>
    <w:rsid w:val="009878B7"/>
    <w:rsid w:val="009A698D"/>
    <w:rsid w:val="00C67D5A"/>
    <w:rsid w:val="00EB11B5"/>
    <w:rsid w:val="00F46337"/>
    <w:rsid w:val="00F97E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5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878B7"/>
  </w:style>
  <w:style w:type="paragraph" w:styleId="Heading1">
    <w:name w:val="heading 1"/>
    <w:basedOn w:val="Normal"/>
    <w:link w:val="Heading1Char"/>
    <w:uiPriority w:val="9"/>
    <w:qFormat/>
    <w:rsid w:val="00610E5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610E55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610E55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10E55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610E55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610E55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610E5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610E55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610E55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0E5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0E55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930775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cs.bham.ac.uk/research/projects/lics/tutor/chap1/answer1_4.html" TargetMode="External"/><Relationship Id="rId18" Type="http://schemas.openxmlformats.org/officeDocument/2006/relationships/hyperlink" Target="https://www.cs.bham.ac.uk/research/projects/lics/tutor/chap1/answer2_4.html" TargetMode="External"/><Relationship Id="rId26" Type="http://schemas.openxmlformats.org/officeDocument/2006/relationships/hyperlink" Target="https://www.cs.bham.ac.uk/research/projects/lics/tutor/chap1/answer8_2.html" TargetMode="External"/><Relationship Id="rId39" Type="http://schemas.openxmlformats.org/officeDocument/2006/relationships/hyperlink" Target="https://www.cs.bham.ac.uk/research/projects/lics/tutor/chap1/answer10_5.html" TargetMode="External"/><Relationship Id="rId21" Type="http://schemas.openxmlformats.org/officeDocument/2006/relationships/hyperlink" Target="https://www.cs.bham.ac.uk/research/projects/lics/tutor/chap1/answer7_2.html" TargetMode="External"/><Relationship Id="rId34" Type="http://schemas.openxmlformats.org/officeDocument/2006/relationships/hyperlink" Target="https://www.cs.bham.ac.uk/research/projects/lics/tutor/chap1/answer9_5.html" TargetMode="External"/><Relationship Id="rId42" Type="http://schemas.openxmlformats.org/officeDocument/2006/relationships/hyperlink" Target="https://www.cs.bham.ac.uk/research/projects/lics/tutor/chap1/answer11_2.html" TargetMode="External"/><Relationship Id="rId47" Type="http://schemas.openxmlformats.org/officeDocument/2006/relationships/image" Target="media/image6.gif"/><Relationship Id="rId50" Type="http://schemas.openxmlformats.org/officeDocument/2006/relationships/hyperlink" Target="https://www.cs.bham.ac.uk/research/projects/lics/tutor/chap2/answer1_3.html" TargetMode="External"/><Relationship Id="rId55" Type="http://schemas.openxmlformats.org/officeDocument/2006/relationships/hyperlink" Target="https://www.cs.bham.ac.uk/research/projects/lics/tutor/chap2/answer2_4.html" TargetMode="External"/><Relationship Id="rId63" Type="http://schemas.openxmlformats.org/officeDocument/2006/relationships/hyperlink" Target="https://www.cs.bham.ac.uk/research/projects/lics/tutor/chap2/answer6_3.html" TargetMode="External"/><Relationship Id="rId68" Type="http://schemas.openxmlformats.org/officeDocument/2006/relationships/hyperlink" Target="https://www.cs.bham.ac.uk/research/projects/lics/tutor/chap2/answer7_3.html" TargetMode="External"/><Relationship Id="rId76" Type="http://schemas.openxmlformats.org/officeDocument/2006/relationships/theme" Target="theme/theme1.xml"/><Relationship Id="rId7" Type="http://schemas.openxmlformats.org/officeDocument/2006/relationships/image" Target="media/image1.gif"/><Relationship Id="rId71" Type="http://schemas.openxmlformats.org/officeDocument/2006/relationships/hyperlink" Target="https://www.cs.bham.ac.uk/research/projects/lics/tutor/chap2/answer8_1.html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cs.bham.ac.uk/research/projects/lics/tutor/chap1/answer2_2.html" TargetMode="External"/><Relationship Id="rId29" Type="http://schemas.openxmlformats.org/officeDocument/2006/relationships/hyperlink" Target="https://www.cs.bham.ac.uk/research/projects/lics/tutor/chap1/answer8_5.html" TargetMode="External"/><Relationship Id="rId11" Type="http://schemas.openxmlformats.org/officeDocument/2006/relationships/hyperlink" Target="https://www.cs.bham.ac.uk/research/projects/lics/tutor/chap1/answer1_3.html" TargetMode="External"/><Relationship Id="rId24" Type="http://schemas.openxmlformats.org/officeDocument/2006/relationships/hyperlink" Target="https://www.cs.bham.ac.uk/research/projects/lics/tutor/chap1/answer7_5.html" TargetMode="External"/><Relationship Id="rId32" Type="http://schemas.openxmlformats.org/officeDocument/2006/relationships/hyperlink" Target="https://www.cs.bham.ac.uk/research/projects/lics/tutor/chap1/answer9_3.html" TargetMode="External"/><Relationship Id="rId37" Type="http://schemas.openxmlformats.org/officeDocument/2006/relationships/hyperlink" Target="https://www.cs.bham.ac.uk/research/projects/lics/tutor/chap1/answer10_3.html" TargetMode="External"/><Relationship Id="rId40" Type="http://schemas.openxmlformats.org/officeDocument/2006/relationships/image" Target="media/image5.gif"/><Relationship Id="rId45" Type="http://schemas.openxmlformats.org/officeDocument/2006/relationships/hyperlink" Target="https://www.cs.bham.ac.uk/research/projects/lics/tutor/chap1/answer11_5.html" TargetMode="External"/><Relationship Id="rId53" Type="http://schemas.openxmlformats.org/officeDocument/2006/relationships/hyperlink" Target="https://www.cs.bham.ac.uk/research/projects/lics/tutor/chap2/answer2_1.html" TargetMode="External"/><Relationship Id="rId58" Type="http://schemas.openxmlformats.org/officeDocument/2006/relationships/hyperlink" Target="https://www.cs.bham.ac.uk/research/projects/lics/tutor/chap2/answer3_3.html" TargetMode="External"/><Relationship Id="rId66" Type="http://schemas.openxmlformats.org/officeDocument/2006/relationships/hyperlink" Target="https://www.cs.bham.ac.uk/research/projects/lics/tutor/chap2/answer7_1.html" TargetMode="External"/><Relationship Id="rId74" Type="http://schemas.openxmlformats.org/officeDocument/2006/relationships/hyperlink" Target="https://www.cs.bham.ac.uk/research/projects/lics/tutor/chap2/answer8_4.html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www.cs.bham.ac.uk/research/projects/lics/tutor/chap1/answer2_1.html" TargetMode="External"/><Relationship Id="rId23" Type="http://schemas.openxmlformats.org/officeDocument/2006/relationships/hyperlink" Target="https://www.cs.bham.ac.uk/research/projects/lics/tutor/chap1/answer7_4.html" TargetMode="External"/><Relationship Id="rId28" Type="http://schemas.openxmlformats.org/officeDocument/2006/relationships/hyperlink" Target="https://www.cs.bham.ac.uk/research/projects/lics/tutor/chap1/answer8_4.html" TargetMode="External"/><Relationship Id="rId36" Type="http://schemas.openxmlformats.org/officeDocument/2006/relationships/hyperlink" Target="https://www.cs.bham.ac.uk/research/projects/lics/tutor/chap1/answer10_2.html" TargetMode="External"/><Relationship Id="rId49" Type="http://schemas.openxmlformats.org/officeDocument/2006/relationships/image" Target="media/image7.gif"/><Relationship Id="rId57" Type="http://schemas.openxmlformats.org/officeDocument/2006/relationships/hyperlink" Target="https://www.cs.bham.ac.uk/research/projects/lics/tutor/chap2/answer3_2.html" TargetMode="External"/><Relationship Id="rId61" Type="http://schemas.openxmlformats.org/officeDocument/2006/relationships/hyperlink" Target="https://www.cs.bham.ac.uk/research/projects/lics/tutor/chap2/answer6_1.html" TargetMode="External"/><Relationship Id="rId10" Type="http://schemas.openxmlformats.org/officeDocument/2006/relationships/hyperlink" Target="https://www.cs.bham.ac.uk/research/projects/lics/tutor/chap1/answer1_2.html" TargetMode="External"/><Relationship Id="rId19" Type="http://schemas.openxmlformats.org/officeDocument/2006/relationships/hyperlink" Target="https://www.cs.bham.ac.uk/research/projects/lics/tutor/chap1/answer2_5.html" TargetMode="External"/><Relationship Id="rId31" Type="http://schemas.openxmlformats.org/officeDocument/2006/relationships/hyperlink" Target="https://www.cs.bham.ac.uk/research/projects/lics/tutor/chap1/answer9_2.html" TargetMode="External"/><Relationship Id="rId44" Type="http://schemas.openxmlformats.org/officeDocument/2006/relationships/hyperlink" Target="https://www.cs.bham.ac.uk/research/projects/lics/tutor/chap1/answer11_4.html" TargetMode="External"/><Relationship Id="rId52" Type="http://schemas.openxmlformats.org/officeDocument/2006/relationships/hyperlink" Target="https://www.cs.bham.ac.uk/research/projects/lics/tutor/chap2/answer1_5.html" TargetMode="External"/><Relationship Id="rId60" Type="http://schemas.openxmlformats.org/officeDocument/2006/relationships/hyperlink" Target="https://www.cs.bham.ac.uk/research/projects/lics/tutor/chap2/answer3_5.html" TargetMode="External"/><Relationship Id="rId65" Type="http://schemas.openxmlformats.org/officeDocument/2006/relationships/hyperlink" Target="https://www.cs.bham.ac.uk/research/projects/lics/tutor/chap2/answer6_5.html" TargetMode="External"/><Relationship Id="rId73" Type="http://schemas.openxmlformats.org/officeDocument/2006/relationships/hyperlink" Target="https://www.cs.bham.ac.uk/research/projects/lics/tutor/chap2/answer8_3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3.gif"/><Relationship Id="rId14" Type="http://schemas.openxmlformats.org/officeDocument/2006/relationships/hyperlink" Target="https://www.cs.bham.ac.uk/research/projects/lics/tutor/chap1/answer1_5.html" TargetMode="External"/><Relationship Id="rId22" Type="http://schemas.openxmlformats.org/officeDocument/2006/relationships/hyperlink" Target="https://www.cs.bham.ac.uk/research/projects/lics/tutor/chap1/answer7_3.html" TargetMode="External"/><Relationship Id="rId27" Type="http://schemas.openxmlformats.org/officeDocument/2006/relationships/hyperlink" Target="https://www.cs.bham.ac.uk/research/projects/lics/tutor/chap1/answer8_3.html" TargetMode="External"/><Relationship Id="rId30" Type="http://schemas.openxmlformats.org/officeDocument/2006/relationships/hyperlink" Target="https://www.cs.bham.ac.uk/research/projects/lics/tutor/chap1/answer9_1.html" TargetMode="External"/><Relationship Id="rId35" Type="http://schemas.openxmlformats.org/officeDocument/2006/relationships/hyperlink" Target="https://www.cs.bham.ac.uk/research/projects/lics/tutor/chap1/answer10_1.html" TargetMode="External"/><Relationship Id="rId43" Type="http://schemas.openxmlformats.org/officeDocument/2006/relationships/hyperlink" Target="https://www.cs.bham.ac.uk/research/projects/lics/tutor/chap1/answer11_3.html" TargetMode="External"/><Relationship Id="rId48" Type="http://schemas.openxmlformats.org/officeDocument/2006/relationships/hyperlink" Target="https://www.cs.bham.ac.uk/research/projects/lics/tutor/chap2/answer1_2.html" TargetMode="External"/><Relationship Id="rId56" Type="http://schemas.openxmlformats.org/officeDocument/2006/relationships/hyperlink" Target="https://www.cs.bham.ac.uk/research/projects/lics/tutor/chap2/answer3_1.html" TargetMode="External"/><Relationship Id="rId64" Type="http://schemas.openxmlformats.org/officeDocument/2006/relationships/hyperlink" Target="https://www.cs.bham.ac.uk/research/projects/lics/tutor/chap2/answer6_4.html" TargetMode="External"/><Relationship Id="rId69" Type="http://schemas.openxmlformats.org/officeDocument/2006/relationships/hyperlink" Target="https://www.cs.bham.ac.uk/research/projects/lics/tutor/chap2/answer7_4.html" TargetMode="External"/><Relationship Id="rId8" Type="http://schemas.openxmlformats.org/officeDocument/2006/relationships/image" Target="media/image2.gif"/><Relationship Id="rId51" Type="http://schemas.openxmlformats.org/officeDocument/2006/relationships/hyperlink" Target="https://www.cs.bham.ac.uk/research/projects/lics/tutor/chap2/answer1_4.html" TargetMode="External"/><Relationship Id="rId72" Type="http://schemas.openxmlformats.org/officeDocument/2006/relationships/hyperlink" Target="https://www.cs.bham.ac.uk/research/projects/lics/tutor/chap2/answer8_2.html" TargetMode="External"/><Relationship Id="rId3" Type="http://schemas.microsoft.com/office/2007/relationships/stylesWithEffects" Target="stylesWithEffects.xml"/><Relationship Id="rId12" Type="http://schemas.openxmlformats.org/officeDocument/2006/relationships/image" Target="media/image4.gif"/><Relationship Id="rId17" Type="http://schemas.openxmlformats.org/officeDocument/2006/relationships/hyperlink" Target="https://www.cs.bham.ac.uk/research/projects/lics/tutor/chap1/answer2_3.html" TargetMode="External"/><Relationship Id="rId25" Type="http://schemas.openxmlformats.org/officeDocument/2006/relationships/hyperlink" Target="https://www.cs.bham.ac.uk/research/projects/lics/tutor/chap1/answer8_1.html" TargetMode="External"/><Relationship Id="rId33" Type="http://schemas.openxmlformats.org/officeDocument/2006/relationships/hyperlink" Target="https://www.cs.bham.ac.uk/research/projects/lics/tutor/chap1/answer9_4.html" TargetMode="External"/><Relationship Id="rId38" Type="http://schemas.openxmlformats.org/officeDocument/2006/relationships/hyperlink" Target="https://www.cs.bham.ac.uk/research/projects/lics/tutor/chap1/answer10_4.html" TargetMode="External"/><Relationship Id="rId46" Type="http://schemas.openxmlformats.org/officeDocument/2006/relationships/hyperlink" Target="https://www.cs.bham.ac.uk/research/projects/lics/tutor/chap2/answer1_1.html" TargetMode="External"/><Relationship Id="rId59" Type="http://schemas.openxmlformats.org/officeDocument/2006/relationships/hyperlink" Target="https://www.cs.bham.ac.uk/research/projects/lics/tutor/chap2/answer3_4.html" TargetMode="External"/><Relationship Id="rId67" Type="http://schemas.openxmlformats.org/officeDocument/2006/relationships/hyperlink" Target="https://www.cs.bham.ac.uk/research/projects/lics/tutor/chap2/answer7_2.html" TargetMode="External"/><Relationship Id="rId20" Type="http://schemas.openxmlformats.org/officeDocument/2006/relationships/hyperlink" Target="https://www.cs.bham.ac.uk/research/projects/lics/tutor/chap1/answer7_1.html" TargetMode="External"/><Relationship Id="rId41" Type="http://schemas.openxmlformats.org/officeDocument/2006/relationships/hyperlink" Target="https://www.cs.bham.ac.uk/research/projects/lics/tutor/chap1/answer11_1.html" TargetMode="External"/><Relationship Id="rId54" Type="http://schemas.openxmlformats.org/officeDocument/2006/relationships/hyperlink" Target="https://www.cs.bham.ac.uk/research/projects/lics/tutor/chap2/answer2_2.html" TargetMode="External"/><Relationship Id="rId62" Type="http://schemas.openxmlformats.org/officeDocument/2006/relationships/hyperlink" Target="https://www.cs.bham.ac.uk/research/projects/lics/tutor/chap2/answer6_2.html" TargetMode="External"/><Relationship Id="rId70" Type="http://schemas.openxmlformats.org/officeDocument/2006/relationships/hyperlink" Target="https://www.cs.bham.ac.uk/research/projects/lics/tutor/chap2/answer7_5.html" TargetMode="External"/><Relationship Id="rId75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www.cs.bham.ac.uk/research/projects/lics/tutor/chap1/answer1_1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1280</Words>
  <Characters>7299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arutigupta</dc:creator>
  <cp:lastModifiedBy>hp</cp:lastModifiedBy>
  <cp:revision>3</cp:revision>
  <dcterms:created xsi:type="dcterms:W3CDTF">2022-06-16T08:14:00Z</dcterms:created>
  <dcterms:modified xsi:type="dcterms:W3CDTF">2022-06-18T06:30:00Z</dcterms:modified>
</cp:coreProperties>
</file>